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32632C" w14:textId="7CFC9D91" w:rsidR="00F44D32" w:rsidRDefault="00F44D32">
      <w:pPr>
        <w:rPr>
          <w:lang w:val="en-US"/>
        </w:rPr>
      </w:pPr>
    </w:p>
    <w:p w14:paraId="0235C3E2" w14:textId="77777777" w:rsidR="00D63D1D" w:rsidRDefault="00D63D1D">
      <w:pPr>
        <w:rPr>
          <w:lang w:val="en-US"/>
        </w:rPr>
      </w:pPr>
    </w:p>
    <w:p w14:paraId="5B9B2E69" w14:textId="77777777" w:rsidR="008525E6" w:rsidRDefault="008525E6">
      <w:pPr>
        <w:rPr>
          <w:lang w:val="en-US"/>
        </w:rPr>
      </w:pPr>
    </w:p>
    <w:p w14:paraId="6DFB5C1B" w14:textId="77777777" w:rsidR="00D63D1D" w:rsidRPr="00817F15" w:rsidRDefault="00D63D1D">
      <w:pPr>
        <w:rPr>
          <w:lang w:val="en-US"/>
        </w:rPr>
      </w:pPr>
    </w:p>
    <w:p w14:paraId="6B505DE4" w14:textId="77777777" w:rsidR="008525E6" w:rsidRPr="00817F15" w:rsidRDefault="008525E6">
      <w:pPr>
        <w:rPr>
          <w:lang w:val="en-US"/>
        </w:rPr>
      </w:pPr>
    </w:p>
    <w:p w14:paraId="052ED550" w14:textId="77777777" w:rsidR="008525E6" w:rsidRPr="00817F15" w:rsidRDefault="008525E6">
      <w:pPr>
        <w:rPr>
          <w:lang w:val="en-US"/>
        </w:rPr>
      </w:pPr>
    </w:p>
    <w:p w14:paraId="70BA1DAD" w14:textId="77777777" w:rsidR="008525E6" w:rsidRPr="00817F15" w:rsidRDefault="008525E6">
      <w:pPr>
        <w:rPr>
          <w:lang w:val="en-US"/>
        </w:rPr>
      </w:pPr>
    </w:p>
    <w:p w14:paraId="2F1157DB" w14:textId="77777777" w:rsidR="008525E6" w:rsidRPr="00817F15" w:rsidRDefault="008525E6">
      <w:pPr>
        <w:rPr>
          <w:lang w:val="en-US"/>
        </w:rPr>
      </w:pPr>
    </w:p>
    <w:p w14:paraId="47643683" w14:textId="77777777" w:rsidR="008525E6" w:rsidRPr="00817F15" w:rsidRDefault="008525E6" w:rsidP="008525E6">
      <w:pPr>
        <w:jc w:val="center"/>
        <w:rPr>
          <w:lang w:val="en-US"/>
        </w:rPr>
      </w:pPr>
      <w:r w:rsidRPr="00817F15">
        <w:rPr>
          <w:lang w:val="en-US"/>
        </w:rPr>
        <w:t>[organization logo]</w:t>
      </w:r>
    </w:p>
    <w:p w14:paraId="6A8C2424" w14:textId="77777777" w:rsidR="008525E6" w:rsidRPr="00817F15" w:rsidRDefault="008525E6" w:rsidP="008525E6">
      <w:pPr>
        <w:jc w:val="center"/>
        <w:rPr>
          <w:lang w:val="en-US"/>
        </w:rPr>
      </w:pPr>
      <w:r w:rsidRPr="00817F15">
        <w:rPr>
          <w:lang w:val="en-US"/>
        </w:rPr>
        <w:t>[organization name]</w:t>
      </w:r>
    </w:p>
    <w:p w14:paraId="1D537024" w14:textId="77777777" w:rsidR="008525E6" w:rsidRPr="00817F15" w:rsidRDefault="008525E6" w:rsidP="008525E6">
      <w:pPr>
        <w:jc w:val="center"/>
        <w:rPr>
          <w:lang w:val="en-US"/>
        </w:rPr>
      </w:pPr>
    </w:p>
    <w:p w14:paraId="2501E09C" w14:textId="77777777" w:rsidR="008525E6" w:rsidRPr="00817F15" w:rsidRDefault="008525E6" w:rsidP="008525E6">
      <w:pPr>
        <w:jc w:val="center"/>
        <w:rPr>
          <w:lang w:val="en-US"/>
        </w:rPr>
      </w:pPr>
    </w:p>
    <w:p w14:paraId="541277BE" w14:textId="77777777" w:rsidR="008525E6" w:rsidRPr="00817F15" w:rsidRDefault="008525E6" w:rsidP="008525E6">
      <w:pPr>
        <w:jc w:val="center"/>
        <w:rPr>
          <w:b/>
          <w:sz w:val="32"/>
          <w:szCs w:val="32"/>
          <w:lang w:val="en-US"/>
        </w:rPr>
      </w:pPr>
      <w:r w:rsidRPr="00817F15">
        <w:rPr>
          <w:b/>
          <w:sz w:val="32"/>
          <w:lang w:val="en-US"/>
        </w:rPr>
        <w:t>PASSWORD POLICY</w:t>
      </w:r>
    </w:p>
    <w:p w14:paraId="6388A144" w14:textId="77777777" w:rsidR="008525E6" w:rsidRPr="00817F15" w:rsidRDefault="008525E6" w:rsidP="008525E6">
      <w:pPr>
        <w:jc w:val="center"/>
        <w:rPr>
          <w:lang w:val="en-US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8525E6" w:rsidRPr="00817F15" w14:paraId="1608CD70" w14:textId="77777777">
        <w:tc>
          <w:tcPr>
            <w:tcW w:w="2376" w:type="dxa"/>
          </w:tcPr>
          <w:p w14:paraId="0B9FA777" w14:textId="77777777" w:rsidR="008525E6" w:rsidRPr="00817F15" w:rsidRDefault="008525E6" w:rsidP="008525E6">
            <w:pPr>
              <w:rPr>
                <w:lang w:val="en-US"/>
              </w:rPr>
            </w:pPr>
            <w:r w:rsidRPr="00817F15">
              <w:rPr>
                <w:lang w:val="en-US"/>
              </w:rPr>
              <w:t>Code:</w:t>
            </w:r>
          </w:p>
        </w:tc>
        <w:tc>
          <w:tcPr>
            <w:tcW w:w="6912" w:type="dxa"/>
          </w:tcPr>
          <w:p w14:paraId="06E83A14" w14:textId="77777777" w:rsidR="008525E6" w:rsidRPr="00817F15" w:rsidRDefault="008525E6" w:rsidP="008525E6">
            <w:pPr>
              <w:rPr>
                <w:lang w:val="en-US"/>
              </w:rPr>
            </w:pPr>
          </w:p>
        </w:tc>
      </w:tr>
      <w:tr w:rsidR="008525E6" w:rsidRPr="00817F15" w14:paraId="2D3BDAD5" w14:textId="77777777">
        <w:tc>
          <w:tcPr>
            <w:tcW w:w="2376" w:type="dxa"/>
          </w:tcPr>
          <w:p w14:paraId="6ABDEFB1" w14:textId="77777777" w:rsidR="008525E6" w:rsidRPr="00817F15" w:rsidRDefault="008525E6" w:rsidP="008525E6">
            <w:pPr>
              <w:rPr>
                <w:lang w:val="en-US"/>
              </w:rPr>
            </w:pPr>
            <w:r w:rsidRPr="00817F15">
              <w:rPr>
                <w:lang w:val="en-US"/>
              </w:rPr>
              <w:t>Version:</w:t>
            </w:r>
          </w:p>
        </w:tc>
        <w:tc>
          <w:tcPr>
            <w:tcW w:w="6912" w:type="dxa"/>
          </w:tcPr>
          <w:p w14:paraId="13A14760" w14:textId="77777777" w:rsidR="008525E6" w:rsidRPr="00817F15" w:rsidRDefault="008525E6" w:rsidP="008525E6">
            <w:pPr>
              <w:rPr>
                <w:lang w:val="en-US"/>
              </w:rPr>
            </w:pPr>
          </w:p>
        </w:tc>
      </w:tr>
      <w:tr w:rsidR="008525E6" w:rsidRPr="00817F15" w14:paraId="56A5B0DE" w14:textId="77777777">
        <w:tc>
          <w:tcPr>
            <w:tcW w:w="2376" w:type="dxa"/>
          </w:tcPr>
          <w:p w14:paraId="6C46F69E" w14:textId="77777777" w:rsidR="008525E6" w:rsidRPr="00817F15" w:rsidRDefault="008525E6" w:rsidP="008525E6">
            <w:pPr>
              <w:rPr>
                <w:lang w:val="en-US"/>
              </w:rPr>
            </w:pPr>
            <w:r w:rsidRPr="00817F15">
              <w:rPr>
                <w:lang w:val="en-US"/>
              </w:rPr>
              <w:t>Date of version:</w:t>
            </w:r>
          </w:p>
        </w:tc>
        <w:tc>
          <w:tcPr>
            <w:tcW w:w="6912" w:type="dxa"/>
          </w:tcPr>
          <w:p w14:paraId="796FF20C" w14:textId="77777777" w:rsidR="008525E6" w:rsidRPr="00817F15" w:rsidRDefault="008525E6" w:rsidP="008525E6">
            <w:pPr>
              <w:rPr>
                <w:lang w:val="en-US"/>
              </w:rPr>
            </w:pPr>
          </w:p>
        </w:tc>
      </w:tr>
      <w:tr w:rsidR="008525E6" w:rsidRPr="00817F15" w14:paraId="2A58E6E5" w14:textId="77777777">
        <w:tc>
          <w:tcPr>
            <w:tcW w:w="2376" w:type="dxa"/>
          </w:tcPr>
          <w:p w14:paraId="2D7F0DE4" w14:textId="77777777" w:rsidR="008525E6" w:rsidRPr="00817F15" w:rsidRDefault="008525E6" w:rsidP="008525E6">
            <w:pPr>
              <w:rPr>
                <w:lang w:val="en-US"/>
              </w:rPr>
            </w:pPr>
            <w:r w:rsidRPr="00817F15">
              <w:rPr>
                <w:lang w:val="en-US"/>
              </w:rPr>
              <w:t>Created by:</w:t>
            </w:r>
          </w:p>
        </w:tc>
        <w:tc>
          <w:tcPr>
            <w:tcW w:w="6912" w:type="dxa"/>
          </w:tcPr>
          <w:p w14:paraId="7E44A41D" w14:textId="77777777" w:rsidR="008525E6" w:rsidRPr="00817F15" w:rsidRDefault="008525E6" w:rsidP="008525E6">
            <w:pPr>
              <w:rPr>
                <w:lang w:val="en-US"/>
              </w:rPr>
            </w:pPr>
          </w:p>
        </w:tc>
      </w:tr>
      <w:tr w:rsidR="008525E6" w:rsidRPr="00817F15" w14:paraId="0BAA7D5F" w14:textId="77777777">
        <w:tc>
          <w:tcPr>
            <w:tcW w:w="2376" w:type="dxa"/>
          </w:tcPr>
          <w:p w14:paraId="2F9EAA7F" w14:textId="77777777" w:rsidR="008525E6" w:rsidRPr="00817F15" w:rsidRDefault="008525E6" w:rsidP="008525E6">
            <w:pPr>
              <w:rPr>
                <w:lang w:val="en-US"/>
              </w:rPr>
            </w:pPr>
            <w:r w:rsidRPr="00817F15">
              <w:rPr>
                <w:lang w:val="en-US"/>
              </w:rPr>
              <w:t>Approved by:</w:t>
            </w:r>
          </w:p>
        </w:tc>
        <w:tc>
          <w:tcPr>
            <w:tcW w:w="6912" w:type="dxa"/>
          </w:tcPr>
          <w:p w14:paraId="74FF92AA" w14:textId="77777777" w:rsidR="008525E6" w:rsidRPr="00817F15" w:rsidRDefault="008525E6" w:rsidP="008525E6">
            <w:pPr>
              <w:rPr>
                <w:lang w:val="en-US"/>
              </w:rPr>
            </w:pPr>
          </w:p>
        </w:tc>
      </w:tr>
      <w:tr w:rsidR="008525E6" w:rsidRPr="00817F15" w14:paraId="5F66D773" w14:textId="77777777">
        <w:tc>
          <w:tcPr>
            <w:tcW w:w="2376" w:type="dxa"/>
          </w:tcPr>
          <w:p w14:paraId="2698517F" w14:textId="77777777" w:rsidR="008525E6" w:rsidRPr="00817F15" w:rsidRDefault="008525E6" w:rsidP="008525E6">
            <w:pPr>
              <w:rPr>
                <w:lang w:val="en-US"/>
              </w:rPr>
            </w:pPr>
            <w:r w:rsidRPr="00817F15">
              <w:rPr>
                <w:lang w:val="en-US"/>
              </w:rPr>
              <w:t>Confidentiality level:</w:t>
            </w:r>
          </w:p>
        </w:tc>
        <w:tc>
          <w:tcPr>
            <w:tcW w:w="6912" w:type="dxa"/>
          </w:tcPr>
          <w:p w14:paraId="3C7B4084" w14:textId="77777777" w:rsidR="008525E6" w:rsidRPr="00817F15" w:rsidRDefault="008525E6" w:rsidP="008525E6">
            <w:pPr>
              <w:rPr>
                <w:lang w:val="en-US"/>
              </w:rPr>
            </w:pPr>
          </w:p>
        </w:tc>
      </w:tr>
    </w:tbl>
    <w:p w14:paraId="07644C45" w14:textId="77777777" w:rsidR="008525E6" w:rsidRPr="00817F15" w:rsidRDefault="008525E6" w:rsidP="008525E6">
      <w:pPr>
        <w:rPr>
          <w:lang w:val="en-US"/>
        </w:rPr>
      </w:pPr>
    </w:p>
    <w:p w14:paraId="2DCE9F5A" w14:textId="77777777" w:rsidR="008525E6" w:rsidRPr="00817F15" w:rsidRDefault="008525E6" w:rsidP="008525E6">
      <w:pPr>
        <w:rPr>
          <w:lang w:val="en-US"/>
        </w:rPr>
      </w:pPr>
    </w:p>
    <w:p w14:paraId="6AC40095" w14:textId="77777777" w:rsidR="008525E6" w:rsidRPr="00817F15" w:rsidRDefault="008525E6" w:rsidP="008525E6">
      <w:pPr>
        <w:rPr>
          <w:b/>
          <w:sz w:val="28"/>
          <w:szCs w:val="28"/>
          <w:lang w:val="en-US"/>
        </w:rPr>
      </w:pPr>
      <w:r w:rsidRPr="00817F15">
        <w:rPr>
          <w:lang w:val="en-US"/>
        </w:rPr>
        <w:br w:type="page"/>
      </w:r>
      <w:r w:rsidRPr="00817F15">
        <w:rPr>
          <w:b/>
          <w:sz w:val="28"/>
          <w:lang w:val="en-US"/>
        </w:rPr>
        <w:lastRenderedPageBreak/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992"/>
        <w:gridCol w:w="1560"/>
        <w:gridCol w:w="5352"/>
      </w:tblGrid>
      <w:tr w:rsidR="008525E6" w:rsidRPr="00817F15" w14:paraId="2EC12CFE" w14:textId="77777777">
        <w:tc>
          <w:tcPr>
            <w:tcW w:w="1384" w:type="dxa"/>
          </w:tcPr>
          <w:p w14:paraId="7C573981" w14:textId="77777777" w:rsidR="008525E6" w:rsidRPr="00817F15" w:rsidRDefault="008525E6" w:rsidP="008525E6">
            <w:pPr>
              <w:rPr>
                <w:b/>
                <w:lang w:val="en-US"/>
              </w:rPr>
            </w:pPr>
            <w:r w:rsidRPr="00817F15">
              <w:rPr>
                <w:b/>
                <w:lang w:val="en-US"/>
              </w:rPr>
              <w:t>Date</w:t>
            </w:r>
          </w:p>
        </w:tc>
        <w:tc>
          <w:tcPr>
            <w:tcW w:w="992" w:type="dxa"/>
          </w:tcPr>
          <w:p w14:paraId="394600DA" w14:textId="77777777" w:rsidR="008525E6" w:rsidRPr="00817F15" w:rsidRDefault="008525E6" w:rsidP="008525E6">
            <w:pPr>
              <w:rPr>
                <w:b/>
                <w:lang w:val="en-US"/>
              </w:rPr>
            </w:pPr>
            <w:r w:rsidRPr="00817F15">
              <w:rPr>
                <w:b/>
                <w:lang w:val="en-US"/>
              </w:rPr>
              <w:t>Version</w:t>
            </w:r>
          </w:p>
        </w:tc>
        <w:tc>
          <w:tcPr>
            <w:tcW w:w="1560" w:type="dxa"/>
          </w:tcPr>
          <w:p w14:paraId="4D9B6FC1" w14:textId="77777777" w:rsidR="008525E6" w:rsidRPr="00817F15" w:rsidRDefault="008525E6" w:rsidP="008525E6">
            <w:pPr>
              <w:rPr>
                <w:b/>
                <w:lang w:val="en-US"/>
              </w:rPr>
            </w:pPr>
            <w:r w:rsidRPr="00817F15">
              <w:rPr>
                <w:b/>
                <w:lang w:val="en-US"/>
              </w:rPr>
              <w:t>Created by</w:t>
            </w:r>
          </w:p>
        </w:tc>
        <w:tc>
          <w:tcPr>
            <w:tcW w:w="5352" w:type="dxa"/>
          </w:tcPr>
          <w:p w14:paraId="5F1B20AB" w14:textId="77777777" w:rsidR="008525E6" w:rsidRPr="00817F15" w:rsidRDefault="008525E6" w:rsidP="008525E6">
            <w:pPr>
              <w:rPr>
                <w:b/>
                <w:lang w:val="en-US"/>
              </w:rPr>
            </w:pPr>
            <w:r w:rsidRPr="00817F15">
              <w:rPr>
                <w:b/>
                <w:lang w:val="en-US"/>
              </w:rPr>
              <w:t>Description of change</w:t>
            </w:r>
          </w:p>
        </w:tc>
      </w:tr>
      <w:tr w:rsidR="008525E6" w:rsidRPr="00817F15" w14:paraId="65DC07FB" w14:textId="77777777">
        <w:tc>
          <w:tcPr>
            <w:tcW w:w="1384" w:type="dxa"/>
          </w:tcPr>
          <w:p w14:paraId="43E7E331" w14:textId="33BAD5FD" w:rsidR="008525E6" w:rsidRPr="00817F15" w:rsidRDefault="001C3B90" w:rsidP="008525E6">
            <w:pPr>
              <w:rPr>
                <w:lang w:val="en-US"/>
              </w:rPr>
            </w:pPr>
            <w:r w:rsidRPr="00817F15">
              <w:rPr>
                <w:lang w:val="en-US"/>
              </w:rPr>
              <w:t>YYYY-MM-DD</w:t>
            </w:r>
          </w:p>
        </w:tc>
        <w:tc>
          <w:tcPr>
            <w:tcW w:w="992" w:type="dxa"/>
          </w:tcPr>
          <w:p w14:paraId="32039D40" w14:textId="77777777" w:rsidR="008525E6" w:rsidRPr="00817F15" w:rsidRDefault="008525E6" w:rsidP="008525E6">
            <w:pPr>
              <w:rPr>
                <w:lang w:val="en-US"/>
              </w:rPr>
            </w:pPr>
            <w:r w:rsidRPr="00817F15">
              <w:rPr>
                <w:lang w:val="en-US"/>
              </w:rPr>
              <w:t>0.1</w:t>
            </w:r>
          </w:p>
        </w:tc>
        <w:tc>
          <w:tcPr>
            <w:tcW w:w="1560" w:type="dxa"/>
          </w:tcPr>
          <w:p w14:paraId="4FB480E8" w14:textId="36A77D67" w:rsidR="008525E6" w:rsidRPr="00817F15" w:rsidRDefault="009E2AAC" w:rsidP="008525E6">
            <w:pPr>
              <w:rPr>
                <w:lang w:val="en-US"/>
              </w:rPr>
            </w:pPr>
            <w:r>
              <w:rPr>
                <w:lang w:val="en-US"/>
              </w:rPr>
              <w:t>Abdullah</w:t>
            </w:r>
          </w:p>
        </w:tc>
        <w:tc>
          <w:tcPr>
            <w:tcW w:w="5352" w:type="dxa"/>
          </w:tcPr>
          <w:p w14:paraId="5AC22A42" w14:textId="77777777" w:rsidR="008525E6" w:rsidRPr="00817F15" w:rsidRDefault="008525E6" w:rsidP="008525E6">
            <w:pPr>
              <w:rPr>
                <w:lang w:val="en-US"/>
              </w:rPr>
            </w:pPr>
            <w:r w:rsidRPr="00817F15">
              <w:rPr>
                <w:lang w:val="en-US"/>
              </w:rPr>
              <w:t>Basic document outline</w:t>
            </w:r>
          </w:p>
        </w:tc>
      </w:tr>
      <w:tr w:rsidR="008525E6" w:rsidRPr="00817F15" w14:paraId="7E7DC24B" w14:textId="77777777">
        <w:tc>
          <w:tcPr>
            <w:tcW w:w="1384" w:type="dxa"/>
          </w:tcPr>
          <w:p w14:paraId="452B1880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2157CB0E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4015A8C9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19F8F28D" w14:textId="77777777" w:rsidR="008525E6" w:rsidRPr="00817F15" w:rsidRDefault="008525E6" w:rsidP="008525E6">
            <w:pPr>
              <w:rPr>
                <w:lang w:val="en-US"/>
              </w:rPr>
            </w:pPr>
          </w:p>
        </w:tc>
      </w:tr>
      <w:tr w:rsidR="008525E6" w:rsidRPr="00817F15" w14:paraId="7A45E05F" w14:textId="77777777">
        <w:tc>
          <w:tcPr>
            <w:tcW w:w="1384" w:type="dxa"/>
          </w:tcPr>
          <w:p w14:paraId="3993A47E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701A4951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B7B9692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0F4C397B" w14:textId="77777777" w:rsidR="008525E6" w:rsidRPr="00817F15" w:rsidRDefault="008525E6" w:rsidP="008525E6">
            <w:pPr>
              <w:rPr>
                <w:lang w:val="en-US"/>
              </w:rPr>
            </w:pPr>
          </w:p>
        </w:tc>
      </w:tr>
      <w:tr w:rsidR="008525E6" w:rsidRPr="00817F15" w14:paraId="4D52B7A8" w14:textId="77777777">
        <w:tc>
          <w:tcPr>
            <w:tcW w:w="1384" w:type="dxa"/>
          </w:tcPr>
          <w:p w14:paraId="65BDA1A8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36EFA1B1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221AE037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7C185A72" w14:textId="77777777" w:rsidR="008525E6" w:rsidRPr="00817F15" w:rsidRDefault="008525E6" w:rsidP="008525E6">
            <w:pPr>
              <w:rPr>
                <w:lang w:val="en-US"/>
              </w:rPr>
            </w:pPr>
          </w:p>
        </w:tc>
      </w:tr>
      <w:tr w:rsidR="008525E6" w:rsidRPr="00817F15" w14:paraId="35B68199" w14:textId="77777777">
        <w:tc>
          <w:tcPr>
            <w:tcW w:w="1384" w:type="dxa"/>
          </w:tcPr>
          <w:p w14:paraId="795C85C3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6D8492F5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1206AA6E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24C50751" w14:textId="77777777" w:rsidR="008525E6" w:rsidRPr="00817F15" w:rsidRDefault="008525E6" w:rsidP="008525E6">
            <w:pPr>
              <w:rPr>
                <w:lang w:val="en-US"/>
              </w:rPr>
            </w:pPr>
          </w:p>
        </w:tc>
      </w:tr>
      <w:tr w:rsidR="008525E6" w:rsidRPr="00817F15" w14:paraId="5A17A927" w14:textId="77777777">
        <w:tc>
          <w:tcPr>
            <w:tcW w:w="1384" w:type="dxa"/>
          </w:tcPr>
          <w:p w14:paraId="359695E3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6D00EDFE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57B722E2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27C20A73" w14:textId="77777777" w:rsidR="008525E6" w:rsidRPr="00817F15" w:rsidRDefault="008525E6" w:rsidP="008525E6">
            <w:pPr>
              <w:rPr>
                <w:lang w:val="en-US"/>
              </w:rPr>
            </w:pPr>
          </w:p>
        </w:tc>
      </w:tr>
      <w:tr w:rsidR="008525E6" w:rsidRPr="00817F15" w14:paraId="06748957" w14:textId="77777777">
        <w:tc>
          <w:tcPr>
            <w:tcW w:w="1384" w:type="dxa"/>
          </w:tcPr>
          <w:p w14:paraId="58C13307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06CF8909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62C8CA8D" w14:textId="77777777" w:rsidR="008525E6" w:rsidRPr="00817F15" w:rsidRDefault="008525E6" w:rsidP="008525E6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4C0F6A79" w14:textId="77777777" w:rsidR="008525E6" w:rsidRPr="00817F15" w:rsidRDefault="008525E6" w:rsidP="008525E6">
            <w:pPr>
              <w:rPr>
                <w:lang w:val="en-US"/>
              </w:rPr>
            </w:pPr>
          </w:p>
        </w:tc>
      </w:tr>
    </w:tbl>
    <w:p w14:paraId="3FC578DE" w14:textId="77777777" w:rsidR="008525E6" w:rsidRPr="00817F15" w:rsidRDefault="008525E6" w:rsidP="008525E6">
      <w:pPr>
        <w:rPr>
          <w:lang w:val="en-US"/>
        </w:rPr>
      </w:pPr>
    </w:p>
    <w:p w14:paraId="15BAA136" w14:textId="77777777" w:rsidR="008525E6" w:rsidRPr="00817F15" w:rsidRDefault="008525E6" w:rsidP="008525E6">
      <w:pPr>
        <w:rPr>
          <w:lang w:val="en-US"/>
        </w:rPr>
      </w:pPr>
    </w:p>
    <w:p w14:paraId="33C74FD0" w14:textId="77777777" w:rsidR="008525E6" w:rsidRPr="00817F15" w:rsidRDefault="008525E6" w:rsidP="008525E6">
      <w:pPr>
        <w:rPr>
          <w:b/>
          <w:sz w:val="28"/>
          <w:szCs w:val="28"/>
          <w:lang w:val="en-US"/>
        </w:rPr>
      </w:pPr>
      <w:r w:rsidRPr="00817F15">
        <w:rPr>
          <w:b/>
          <w:sz w:val="28"/>
          <w:lang w:val="en-US"/>
        </w:rPr>
        <w:t>Table of contents</w:t>
      </w:r>
    </w:p>
    <w:p w14:paraId="5B2115C9" w14:textId="03DEF454" w:rsidR="000F5048" w:rsidRDefault="00566EF7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r w:rsidRPr="00D63D1D">
        <w:rPr>
          <w:lang w:val="en-US"/>
        </w:rPr>
        <w:fldChar w:fldCharType="begin"/>
      </w:r>
      <w:r w:rsidR="00125F79" w:rsidRPr="00817F15">
        <w:rPr>
          <w:lang w:val="en-US"/>
        </w:rPr>
        <w:instrText xml:space="preserve"> TOC \o "1-3" \h \z \u </w:instrText>
      </w:r>
      <w:r w:rsidRPr="00D63D1D">
        <w:rPr>
          <w:lang w:val="en-US"/>
        </w:rPr>
        <w:fldChar w:fldCharType="separate"/>
      </w:r>
      <w:hyperlink w:anchor="_Toc454540047" w:history="1">
        <w:r w:rsidR="000F5048" w:rsidRPr="00144C70">
          <w:rPr>
            <w:rStyle w:val="Hyperlink"/>
            <w:noProof/>
            <w:lang w:val="en-US"/>
          </w:rPr>
          <w:t>1.</w:t>
        </w:r>
        <w:r w:rsidR="000F504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0F5048" w:rsidRPr="00144C70">
          <w:rPr>
            <w:rStyle w:val="Hyperlink"/>
            <w:noProof/>
            <w:lang w:val="en-US"/>
          </w:rPr>
          <w:t>Purpose, scope and users</w:t>
        </w:r>
        <w:r w:rsidR="000F5048">
          <w:rPr>
            <w:noProof/>
            <w:webHidden/>
          </w:rPr>
          <w:tab/>
        </w:r>
        <w:r w:rsidR="000F5048">
          <w:rPr>
            <w:noProof/>
            <w:webHidden/>
          </w:rPr>
          <w:fldChar w:fldCharType="begin"/>
        </w:r>
        <w:r w:rsidR="000F5048">
          <w:rPr>
            <w:noProof/>
            <w:webHidden/>
          </w:rPr>
          <w:instrText xml:space="preserve"> PAGEREF _Toc454540047 \h </w:instrText>
        </w:r>
        <w:r w:rsidR="000F5048">
          <w:rPr>
            <w:noProof/>
            <w:webHidden/>
          </w:rPr>
        </w:r>
        <w:r w:rsidR="000F5048">
          <w:rPr>
            <w:noProof/>
            <w:webHidden/>
          </w:rPr>
          <w:fldChar w:fldCharType="separate"/>
        </w:r>
        <w:r w:rsidR="000F5048">
          <w:rPr>
            <w:noProof/>
            <w:webHidden/>
          </w:rPr>
          <w:t>3</w:t>
        </w:r>
        <w:r w:rsidR="000F5048">
          <w:rPr>
            <w:noProof/>
            <w:webHidden/>
          </w:rPr>
          <w:fldChar w:fldCharType="end"/>
        </w:r>
      </w:hyperlink>
    </w:p>
    <w:p w14:paraId="1F4DB489" w14:textId="4DEBDD44" w:rsidR="000F5048" w:rsidRDefault="00C148FB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0048" w:history="1">
        <w:r w:rsidR="000F5048" w:rsidRPr="00144C70">
          <w:rPr>
            <w:rStyle w:val="Hyperlink"/>
            <w:noProof/>
            <w:lang w:val="en-US"/>
          </w:rPr>
          <w:t>2.</w:t>
        </w:r>
        <w:r w:rsidR="000F504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0F5048" w:rsidRPr="00144C70">
          <w:rPr>
            <w:rStyle w:val="Hyperlink"/>
            <w:noProof/>
            <w:lang w:val="en-US"/>
          </w:rPr>
          <w:t>Reference documents</w:t>
        </w:r>
        <w:r w:rsidR="000F5048">
          <w:rPr>
            <w:noProof/>
            <w:webHidden/>
          </w:rPr>
          <w:tab/>
        </w:r>
        <w:r w:rsidR="000F5048">
          <w:rPr>
            <w:noProof/>
            <w:webHidden/>
          </w:rPr>
          <w:fldChar w:fldCharType="begin"/>
        </w:r>
        <w:r w:rsidR="000F5048">
          <w:rPr>
            <w:noProof/>
            <w:webHidden/>
          </w:rPr>
          <w:instrText xml:space="preserve"> PAGEREF _Toc454540048 \h </w:instrText>
        </w:r>
        <w:r w:rsidR="000F5048">
          <w:rPr>
            <w:noProof/>
            <w:webHidden/>
          </w:rPr>
        </w:r>
        <w:r w:rsidR="000F5048">
          <w:rPr>
            <w:noProof/>
            <w:webHidden/>
          </w:rPr>
          <w:fldChar w:fldCharType="separate"/>
        </w:r>
        <w:r w:rsidR="000F5048">
          <w:rPr>
            <w:noProof/>
            <w:webHidden/>
          </w:rPr>
          <w:t>3</w:t>
        </w:r>
        <w:r w:rsidR="000F5048">
          <w:rPr>
            <w:noProof/>
            <w:webHidden/>
          </w:rPr>
          <w:fldChar w:fldCharType="end"/>
        </w:r>
      </w:hyperlink>
    </w:p>
    <w:p w14:paraId="0313B08F" w14:textId="6DB4F784" w:rsidR="000F5048" w:rsidRDefault="00C148FB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0049" w:history="1">
        <w:r w:rsidR="000F5048" w:rsidRPr="00144C70">
          <w:rPr>
            <w:rStyle w:val="Hyperlink"/>
            <w:noProof/>
            <w:lang w:val="en-US"/>
          </w:rPr>
          <w:t>3.</w:t>
        </w:r>
        <w:r w:rsidR="000F504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0F5048" w:rsidRPr="00144C70">
          <w:rPr>
            <w:rStyle w:val="Hyperlink"/>
            <w:noProof/>
            <w:lang w:val="en-US"/>
          </w:rPr>
          <w:t>User obligations</w:t>
        </w:r>
        <w:r w:rsidR="000F5048">
          <w:rPr>
            <w:noProof/>
            <w:webHidden/>
          </w:rPr>
          <w:tab/>
        </w:r>
        <w:r w:rsidR="000F5048">
          <w:rPr>
            <w:noProof/>
            <w:webHidden/>
          </w:rPr>
          <w:fldChar w:fldCharType="begin"/>
        </w:r>
        <w:r w:rsidR="000F5048">
          <w:rPr>
            <w:noProof/>
            <w:webHidden/>
          </w:rPr>
          <w:instrText xml:space="preserve"> PAGEREF _Toc454540049 \h </w:instrText>
        </w:r>
        <w:r w:rsidR="000F5048">
          <w:rPr>
            <w:noProof/>
            <w:webHidden/>
          </w:rPr>
        </w:r>
        <w:r w:rsidR="000F5048">
          <w:rPr>
            <w:noProof/>
            <w:webHidden/>
          </w:rPr>
          <w:fldChar w:fldCharType="separate"/>
        </w:r>
        <w:r w:rsidR="000F5048">
          <w:rPr>
            <w:noProof/>
            <w:webHidden/>
          </w:rPr>
          <w:t>3</w:t>
        </w:r>
        <w:r w:rsidR="000F5048">
          <w:rPr>
            <w:noProof/>
            <w:webHidden/>
          </w:rPr>
          <w:fldChar w:fldCharType="end"/>
        </w:r>
      </w:hyperlink>
    </w:p>
    <w:p w14:paraId="256907B0" w14:textId="0166A6BB" w:rsidR="000F5048" w:rsidRDefault="00C148FB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0050" w:history="1">
        <w:r w:rsidR="000F5048" w:rsidRPr="00144C70">
          <w:rPr>
            <w:rStyle w:val="Hyperlink"/>
            <w:noProof/>
            <w:lang w:val="en-US"/>
          </w:rPr>
          <w:t>4.</w:t>
        </w:r>
        <w:r w:rsidR="000F504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0F5048" w:rsidRPr="00144C70">
          <w:rPr>
            <w:rStyle w:val="Hyperlink"/>
            <w:noProof/>
            <w:lang w:val="en-US"/>
          </w:rPr>
          <w:t>User password management</w:t>
        </w:r>
        <w:r w:rsidR="000F5048">
          <w:rPr>
            <w:noProof/>
            <w:webHidden/>
          </w:rPr>
          <w:tab/>
        </w:r>
        <w:r w:rsidR="000F5048">
          <w:rPr>
            <w:noProof/>
            <w:webHidden/>
          </w:rPr>
          <w:fldChar w:fldCharType="begin"/>
        </w:r>
        <w:r w:rsidR="000F5048">
          <w:rPr>
            <w:noProof/>
            <w:webHidden/>
          </w:rPr>
          <w:instrText xml:space="preserve"> PAGEREF _Toc454540050 \h </w:instrText>
        </w:r>
        <w:r w:rsidR="000F5048">
          <w:rPr>
            <w:noProof/>
            <w:webHidden/>
          </w:rPr>
        </w:r>
        <w:r w:rsidR="000F5048">
          <w:rPr>
            <w:noProof/>
            <w:webHidden/>
          </w:rPr>
          <w:fldChar w:fldCharType="separate"/>
        </w:r>
        <w:r w:rsidR="000F5048">
          <w:rPr>
            <w:noProof/>
            <w:webHidden/>
          </w:rPr>
          <w:t>4</w:t>
        </w:r>
        <w:r w:rsidR="000F5048">
          <w:rPr>
            <w:noProof/>
            <w:webHidden/>
          </w:rPr>
          <w:fldChar w:fldCharType="end"/>
        </w:r>
      </w:hyperlink>
    </w:p>
    <w:p w14:paraId="4958A515" w14:textId="040F2363" w:rsidR="000F5048" w:rsidRDefault="00C148FB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0051" w:history="1">
        <w:r w:rsidR="000F5048" w:rsidRPr="00144C70">
          <w:rPr>
            <w:rStyle w:val="Hyperlink"/>
            <w:noProof/>
            <w:lang w:val="en-US"/>
          </w:rPr>
          <w:t>5.</w:t>
        </w:r>
        <w:r w:rsidR="000F504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0F5048" w:rsidRPr="00144C70">
          <w:rPr>
            <w:rStyle w:val="Hyperlink"/>
            <w:noProof/>
            <w:lang w:val="en-US"/>
          </w:rPr>
          <w:t>Validity and document management</w:t>
        </w:r>
        <w:r w:rsidR="000F5048">
          <w:rPr>
            <w:noProof/>
            <w:webHidden/>
          </w:rPr>
          <w:tab/>
        </w:r>
        <w:r w:rsidR="000F5048">
          <w:rPr>
            <w:noProof/>
            <w:webHidden/>
          </w:rPr>
          <w:fldChar w:fldCharType="begin"/>
        </w:r>
        <w:r w:rsidR="000F5048">
          <w:rPr>
            <w:noProof/>
            <w:webHidden/>
          </w:rPr>
          <w:instrText xml:space="preserve"> PAGEREF _Toc454540051 \h </w:instrText>
        </w:r>
        <w:r w:rsidR="000F5048">
          <w:rPr>
            <w:noProof/>
            <w:webHidden/>
          </w:rPr>
        </w:r>
        <w:r w:rsidR="000F5048">
          <w:rPr>
            <w:noProof/>
            <w:webHidden/>
          </w:rPr>
          <w:fldChar w:fldCharType="separate"/>
        </w:r>
        <w:r w:rsidR="000F5048">
          <w:rPr>
            <w:noProof/>
            <w:webHidden/>
          </w:rPr>
          <w:t>5</w:t>
        </w:r>
        <w:r w:rsidR="000F5048">
          <w:rPr>
            <w:noProof/>
            <w:webHidden/>
          </w:rPr>
          <w:fldChar w:fldCharType="end"/>
        </w:r>
      </w:hyperlink>
    </w:p>
    <w:p w14:paraId="737D4D81" w14:textId="4FFDEAAF" w:rsidR="00125F79" w:rsidRPr="00817F15" w:rsidRDefault="00566EF7">
      <w:pPr>
        <w:rPr>
          <w:lang w:val="en-US"/>
        </w:rPr>
      </w:pPr>
      <w:r w:rsidRPr="00D63D1D">
        <w:rPr>
          <w:lang w:val="en-US"/>
        </w:rPr>
        <w:fldChar w:fldCharType="end"/>
      </w:r>
    </w:p>
    <w:p w14:paraId="29133963" w14:textId="77777777" w:rsidR="008525E6" w:rsidRPr="00817F15" w:rsidRDefault="008525E6">
      <w:pPr>
        <w:pStyle w:val="TOC1"/>
        <w:tabs>
          <w:tab w:val="left" w:pos="440"/>
          <w:tab w:val="right" w:leader="dot" w:pos="9062"/>
        </w:tabs>
        <w:rPr>
          <w:lang w:val="en-US"/>
        </w:rPr>
      </w:pPr>
    </w:p>
    <w:p w14:paraId="618D579D" w14:textId="77777777" w:rsidR="008525E6" w:rsidRPr="00817F15" w:rsidRDefault="008525E6" w:rsidP="008525E6">
      <w:pPr>
        <w:rPr>
          <w:lang w:val="en-US"/>
        </w:rPr>
      </w:pPr>
    </w:p>
    <w:p w14:paraId="06671B46" w14:textId="77777777" w:rsidR="008525E6" w:rsidRPr="00817F15" w:rsidRDefault="008525E6" w:rsidP="008525E6">
      <w:pPr>
        <w:rPr>
          <w:lang w:val="en-US"/>
        </w:rPr>
      </w:pPr>
    </w:p>
    <w:p w14:paraId="3C8DFBDC" w14:textId="77777777" w:rsidR="008525E6" w:rsidRPr="00817F15" w:rsidRDefault="008525E6" w:rsidP="008525E6">
      <w:pPr>
        <w:rPr>
          <w:lang w:val="en-US"/>
        </w:rPr>
      </w:pPr>
    </w:p>
    <w:p w14:paraId="2E03FFF0" w14:textId="77777777" w:rsidR="008525E6" w:rsidRPr="00817F15" w:rsidRDefault="008525E6" w:rsidP="008525E6">
      <w:pPr>
        <w:pStyle w:val="Heading1"/>
        <w:rPr>
          <w:lang w:val="en-US"/>
        </w:rPr>
      </w:pPr>
      <w:r w:rsidRPr="00817F15">
        <w:rPr>
          <w:lang w:val="en-US"/>
        </w:rPr>
        <w:br w:type="page"/>
      </w:r>
      <w:bookmarkStart w:id="0" w:name="_Toc267152686"/>
      <w:bookmarkStart w:id="1" w:name="_Toc454540047"/>
      <w:r w:rsidRPr="00817F15">
        <w:rPr>
          <w:lang w:val="en-US"/>
        </w:rPr>
        <w:lastRenderedPageBreak/>
        <w:t>Purpose, scope and users</w:t>
      </w:r>
      <w:bookmarkEnd w:id="0"/>
      <w:bookmarkEnd w:id="1"/>
    </w:p>
    <w:p w14:paraId="6A7E6BEF" w14:textId="77777777" w:rsidR="008525E6" w:rsidRPr="00817F15" w:rsidRDefault="008525E6" w:rsidP="008525E6">
      <w:pPr>
        <w:numPr>
          <w:ilvl w:val="1"/>
          <w:numId w:val="0"/>
        </w:numPr>
        <w:spacing w:line="240" w:lineRule="auto"/>
        <w:rPr>
          <w:lang w:val="en-US"/>
        </w:rPr>
      </w:pPr>
      <w:r w:rsidRPr="00817F15">
        <w:rPr>
          <w:lang w:val="en-US"/>
        </w:rPr>
        <w:t xml:space="preserve">The purpose of this document is to prescribe rules to ensure </w:t>
      </w:r>
      <w:r w:rsidR="00BE7786" w:rsidRPr="00817F15">
        <w:rPr>
          <w:lang w:val="en-US"/>
        </w:rPr>
        <w:t xml:space="preserve">secure </w:t>
      </w:r>
      <w:r w:rsidRPr="00817F15">
        <w:rPr>
          <w:lang w:val="en-US"/>
        </w:rPr>
        <w:t xml:space="preserve">password management and </w:t>
      </w:r>
      <w:r w:rsidR="00BE7786" w:rsidRPr="00817F15">
        <w:rPr>
          <w:lang w:val="en-US"/>
        </w:rPr>
        <w:t xml:space="preserve">secure </w:t>
      </w:r>
      <w:r w:rsidRPr="00817F15">
        <w:rPr>
          <w:lang w:val="en-US"/>
        </w:rPr>
        <w:t xml:space="preserve">use of passwords. </w:t>
      </w:r>
    </w:p>
    <w:p w14:paraId="0EFF902F" w14:textId="77777777" w:rsidR="008525E6" w:rsidRPr="00817F15" w:rsidRDefault="008525E6" w:rsidP="008525E6">
      <w:pPr>
        <w:rPr>
          <w:lang w:val="en-US"/>
        </w:rPr>
      </w:pPr>
      <w:r w:rsidRPr="00817F15">
        <w:rPr>
          <w:lang w:val="en-US"/>
        </w:rPr>
        <w:t>This document is applied to the entire Information Security Management System (ISMS) scope, i.e. to all workplaces and systems located within the ISMS scope.</w:t>
      </w:r>
    </w:p>
    <w:p w14:paraId="7D4B252D" w14:textId="77777777" w:rsidR="008525E6" w:rsidRPr="00817F15" w:rsidRDefault="008525E6" w:rsidP="008525E6">
      <w:pPr>
        <w:rPr>
          <w:lang w:val="en-US"/>
        </w:rPr>
      </w:pPr>
      <w:r w:rsidRPr="00817F15">
        <w:rPr>
          <w:lang w:val="en-US"/>
        </w:rPr>
        <w:t>Users of this document are all employees of [organization name].</w:t>
      </w:r>
    </w:p>
    <w:p w14:paraId="46DE21D7" w14:textId="77777777" w:rsidR="008525E6" w:rsidRPr="00817F15" w:rsidRDefault="008525E6" w:rsidP="008525E6">
      <w:pPr>
        <w:rPr>
          <w:lang w:val="en-US"/>
        </w:rPr>
      </w:pPr>
    </w:p>
    <w:p w14:paraId="52C4FD8F" w14:textId="77777777" w:rsidR="008525E6" w:rsidRPr="00817F15" w:rsidRDefault="008525E6" w:rsidP="008525E6">
      <w:pPr>
        <w:pStyle w:val="Heading1"/>
        <w:rPr>
          <w:lang w:val="en-US"/>
        </w:rPr>
      </w:pPr>
      <w:bookmarkStart w:id="2" w:name="_Toc267152687"/>
      <w:bookmarkStart w:id="3" w:name="_Toc454540048"/>
      <w:r w:rsidRPr="00817F15">
        <w:rPr>
          <w:lang w:val="en-US"/>
        </w:rPr>
        <w:t>Reference documents</w:t>
      </w:r>
      <w:bookmarkEnd w:id="2"/>
      <w:bookmarkEnd w:id="3"/>
    </w:p>
    <w:p w14:paraId="6A404996" w14:textId="0F3A8EE5" w:rsidR="008525E6" w:rsidRPr="00817F15" w:rsidRDefault="008525E6" w:rsidP="008525E6">
      <w:pPr>
        <w:numPr>
          <w:ilvl w:val="0"/>
          <w:numId w:val="4"/>
        </w:numPr>
        <w:spacing w:after="0"/>
        <w:rPr>
          <w:lang w:val="en-US"/>
        </w:rPr>
      </w:pPr>
      <w:r w:rsidRPr="00817F15">
        <w:rPr>
          <w:lang w:val="en-US"/>
        </w:rPr>
        <w:t xml:space="preserve">ISO/IEC 27001 standard, clauses </w:t>
      </w:r>
      <w:r w:rsidR="004F3691" w:rsidRPr="00817F15">
        <w:rPr>
          <w:lang w:val="en-US"/>
        </w:rPr>
        <w:t>A.9.2.1, A.9.2.2, A.9.2.4, A.9.3.1, A.9.4.3</w:t>
      </w:r>
    </w:p>
    <w:p w14:paraId="702B92F5" w14:textId="1A610109" w:rsidR="0040485D" w:rsidRPr="00817F15" w:rsidRDefault="0040485D" w:rsidP="0040485D">
      <w:pPr>
        <w:numPr>
          <w:ilvl w:val="0"/>
          <w:numId w:val="4"/>
        </w:numPr>
        <w:spacing w:after="0"/>
        <w:rPr>
          <w:lang w:val="en-US"/>
        </w:rPr>
      </w:pPr>
      <w:r w:rsidRPr="00817F15">
        <w:rPr>
          <w:lang w:val="en-US"/>
        </w:rPr>
        <w:t>ISO/IEC 27017 standard, clause 9.2.4</w:t>
      </w:r>
    </w:p>
    <w:p w14:paraId="548892A6" w14:textId="3DBE211F" w:rsidR="007B7740" w:rsidRPr="00817F15" w:rsidRDefault="0040485D" w:rsidP="0040485D">
      <w:pPr>
        <w:numPr>
          <w:ilvl w:val="0"/>
          <w:numId w:val="4"/>
        </w:numPr>
        <w:spacing w:after="0"/>
        <w:rPr>
          <w:lang w:val="en-US"/>
        </w:rPr>
      </w:pPr>
      <w:r w:rsidRPr="00817F15">
        <w:rPr>
          <w:lang w:val="en-US"/>
        </w:rPr>
        <w:t>ISO/IEC 27018 standard, clauses 9.2.1 and A.9.2</w:t>
      </w:r>
    </w:p>
    <w:p w14:paraId="3F53FC40" w14:textId="77777777" w:rsidR="008525E6" w:rsidRPr="00817F15" w:rsidRDefault="008525E6" w:rsidP="008525E6">
      <w:pPr>
        <w:numPr>
          <w:ilvl w:val="0"/>
          <w:numId w:val="4"/>
        </w:numPr>
        <w:spacing w:after="0"/>
        <w:rPr>
          <w:lang w:val="en-US"/>
        </w:rPr>
      </w:pPr>
      <w:r w:rsidRPr="00817F15">
        <w:rPr>
          <w:lang w:val="en-US"/>
        </w:rPr>
        <w:t>Information Security Policy</w:t>
      </w:r>
    </w:p>
    <w:p w14:paraId="1400E74A" w14:textId="77777777" w:rsidR="008525E6" w:rsidRPr="00817F15" w:rsidRDefault="008525E6" w:rsidP="008525E6">
      <w:pPr>
        <w:numPr>
          <w:ilvl w:val="0"/>
          <w:numId w:val="4"/>
        </w:numPr>
        <w:spacing w:after="0"/>
        <w:rPr>
          <w:lang w:val="en-US"/>
        </w:rPr>
      </w:pPr>
      <w:r w:rsidRPr="00817F15">
        <w:rPr>
          <w:lang w:val="en-US"/>
        </w:rPr>
        <w:t>Statement of Acceptance of ISMS documents</w:t>
      </w:r>
    </w:p>
    <w:p w14:paraId="01B5B2AA" w14:textId="77777777" w:rsidR="008525E6" w:rsidRPr="00817F15" w:rsidRDefault="008525E6" w:rsidP="008525E6">
      <w:pPr>
        <w:rPr>
          <w:lang w:val="en-US"/>
        </w:rPr>
      </w:pPr>
    </w:p>
    <w:p w14:paraId="3293E0C0" w14:textId="77777777" w:rsidR="008525E6" w:rsidRPr="00817F15" w:rsidRDefault="008525E6" w:rsidP="008525E6">
      <w:pPr>
        <w:pStyle w:val="Heading1"/>
        <w:rPr>
          <w:lang w:val="en-US"/>
        </w:rPr>
      </w:pPr>
      <w:bookmarkStart w:id="4" w:name="_Toc267152688"/>
      <w:bookmarkStart w:id="5" w:name="_Toc454540049"/>
      <w:r w:rsidRPr="00817F15">
        <w:rPr>
          <w:lang w:val="en-US"/>
        </w:rPr>
        <w:t>User obligations</w:t>
      </w:r>
      <w:bookmarkEnd w:id="4"/>
      <w:bookmarkEnd w:id="5"/>
    </w:p>
    <w:p w14:paraId="6E21FA0B" w14:textId="210BA193" w:rsidR="008525E6" w:rsidRPr="00817F15" w:rsidRDefault="00B20492" w:rsidP="008525E6">
      <w:pPr>
        <w:rPr>
          <w:lang w:val="en-US"/>
        </w:rPr>
      </w:pPr>
      <w:r w:rsidRPr="00817F15">
        <w:rPr>
          <w:lang w:val="en-US"/>
        </w:rPr>
        <w:t xml:space="preserve">[organization name]’s users </w:t>
      </w:r>
      <w:r w:rsidR="008525E6" w:rsidRPr="00817F15">
        <w:rPr>
          <w:lang w:val="en-US"/>
        </w:rPr>
        <w:t>must apply good security practices when selecting and using passwords:</w:t>
      </w:r>
    </w:p>
    <w:p w14:paraId="2882761A" w14:textId="77777777" w:rsidR="008525E6" w:rsidRPr="00817F15" w:rsidRDefault="008525E6" w:rsidP="008525E6">
      <w:pPr>
        <w:numPr>
          <w:ilvl w:val="0"/>
          <w:numId w:val="11"/>
        </w:numPr>
        <w:spacing w:after="0"/>
        <w:rPr>
          <w:lang w:val="en-US"/>
        </w:rPr>
      </w:pPr>
      <w:r w:rsidRPr="00817F15">
        <w:rPr>
          <w:lang w:val="en-US"/>
        </w:rPr>
        <w:t xml:space="preserve">passwords must not be disclosed to other persons, including management and system administrators </w:t>
      </w:r>
    </w:p>
    <w:p w14:paraId="2FF991E6" w14:textId="77777777" w:rsidR="008525E6" w:rsidRPr="00817F15" w:rsidRDefault="008525E6" w:rsidP="008525E6">
      <w:pPr>
        <w:numPr>
          <w:ilvl w:val="0"/>
          <w:numId w:val="11"/>
        </w:numPr>
        <w:spacing w:after="0"/>
        <w:rPr>
          <w:lang w:val="en-US"/>
        </w:rPr>
      </w:pPr>
      <w:r w:rsidRPr="00817F15">
        <w:rPr>
          <w:lang w:val="en-US"/>
        </w:rPr>
        <w:t>passwords must not be written down, unless a secure method has been approved by [job title]</w:t>
      </w:r>
    </w:p>
    <w:p w14:paraId="145EDEDA" w14:textId="77777777" w:rsidR="008525E6" w:rsidRPr="00817F15" w:rsidRDefault="00F9408B" w:rsidP="008525E6">
      <w:pPr>
        <w:numPr>
          <w:ilvl w:val="0"/>
          <w:numId w:val="11"/>
        </w:numPr>
        <w:spacing w:after="0"/>
        <w:rPr>
          <w:lang w:val="en-US"/>
        </w:rPr>
      </w:pPr>
      <w:r w:rsidRPr="00817F15">
        <w:rPr>
          <w:lang w:val="en-US"/>
        </w:rPr>
        <w:t>user-</w:t>
      </w:r>
      <w:r w:rsidR="008525E6" w:rsidRPr="00817F15">
        <w:rPr>
          <w:lang w:val="en-US"/>
        </w:rPr>
        <w:t>generated passwords must not be distributed through any channel (by oral, written or electronic distribution, etc.)</w:t>
      </w:r>
      <w:r w:rsidR="00BE7786" w:rsidRPr="00817F15">
        <w:rPr>
          <w:lang w:val="en-US"/>
        </w:rPr>
        <w:t>;</w:t>
      </w:r>
      <w:r w:rsidR="008525E6" w:rsidRPr="00817F15">
        <w:rPr>
          <w:lang w:val="en-US"/>
        </w:rPr>
        <w:t xml:space="preserve"> passwords must be changed if there are indications that passwords or the system might be compromised</w:t>
      </w:r>
      <w:r w:rsidR="00BE7786" w:rsidRPr="00817F15">
        <w:rPr>
          <w:lang w:val="en-US"/>
        </w:rPr>
        <w:t xml:space="preserve"> </w:t>
      </w:r>
      <w:r w:rsidRPr="00817F15">
        <w:rPr>
          <w:lang w:val="en-US"/>
        </w:rPr>
        <w:t xml:space="preserve">– </w:t>
      </w:r>
      <w:r w:rsidR="00BE7786" w:rsidRPr="00817F15">
        <w:rPr>
          <w:lang w:val="en-US"/>
        </w:rPr>
        <w:t>i</w:t>
      </w:r>
      <w:r w:rsidR="008525E6" w:rsidRPr="00817F15">
        <w:rPr>
          <w:lang w:val="en-US"/>
        </w:rPr>
        <w:t>n that case a security incident must be reported</w:t>
      </w:r>
    </w:p>
    <w:p w14:paraId="169810D0" w14:textId="77777777" w:rsidR="008525E6" w:rsidRPr="00817F15" w:rsidRDefault="008525E6" w:rsidP="008525E6">
      <w:pPr>
        <w:numPr>
          <w:ilvl w:val="0"/>
          <w:numId w:val="11"/>
        </w:numPr>
        <w:spacing w:after="0"/>
        <w:rPr>
          <w:lang w:val="en-US"/>
        </w:rPr>
      </w:pPr>
      <w:r w:rsidRPr="00817F15">
        <w:rPr>
          <w:lang w:val="en-US"/>
        </w:rPr>
        <w:t>strong passwords must be selected, in the following way:</w:t>
      </w:r>
    </w:p>
    <w:p w14:paraId="62C9B734" w14:textId="77777777" w:rsidR="008525E6" w:rsidRPr="00817F15" w:rsidRDefault="008525E6" w:rsidP="008525E6">
      <w:pPr>
        <w:numPr>
          <w:ilvl w:val="1"/>
          <w:numId w:val="11"/>
        </w:numPr>
        <w:spacing w:after="0"/>
        <w:rPr>
          <w:lang w:val="en-US"/>
        </w:rPr>
      </w:pPr>
      <w:r w:rsidRPr="00817F15">
        <w:rPr>
          <w:lang w:val="en-US"/>
        </w:rPr>
        <w:t xml:space="preserve">using at least </w:t>
      </w:r>
      <w:r w:rsidR="00AD72D8" w:rsidRPr="00817F15">
        <w:rPr>
          <w:lang w:val="en-US"/>
        </w:rPr>
        <w:t xml:space="preserve">twelve </w:t>
      </w:r>
      <w:r w:rsidRPr="00817F15">
        <w:rPr>
          <w:lang w:val="en-US"/>
        </w:rPr>
        <w:t>characters</w:t>
      </w:r>
    </w:p>
    <w:p w14:paraId="6F863635" w14:textId="77777777" w:rsidR="008525E6" w:rsidRPr="00817F15" w:rsidRDefault="008525E6" w:rsidP="008525E6">
      <w:pPr>
        <w:numPr>
          <w:ilvl w:val="1"/>
          <w:numId w:val="11"/>
        </w:numPr>
        <w:spacing w:after="0"/>
        <w:rPr>
          <w:lang w:val="en-US"/>
        </w:rPr>
      </w:pPr>
      <w:r w:rsidRPr="00817F15">
        <w:rPr>
          <w:lang w:val="en-US"/>
        </w:rPr>
        <w:t>using at least one numeric character</w:t>
      </w:r>
    </w:p>
    <w:p w14:paraId="0ADA73D0" w14:textId="77777777" w:rsidR="008525E6" w:rsidRPr="00817F15" w:rsidRDefault="008525E6" w:rsidP="008525E6">
      <w:pPr>
        <w:numPr>
          <w:ilvl w:val="1"/>
          <w:numId w:val="11"/>
        </w:numPr>
        <w:spacing w:after="0"/>
        <w:rPr>
          <w:lang w:val="en-US"/>
        </w:rPr>
      </w:pPr>
      <w:r w:rsidRPr="00817F15">
        <w:rPr>
          <w:lang w:val="en-US"/>
        </w:rPr>
        <w:t>using at least one uppercase and at least one lowercase alphabetic character</w:t>
      </w:r>
    </w:p>
    <w:p w14:paraId="79999D0B" w14:textId="77777777" w:rsidR="008525E6" w:rsidRPr="00817F15" w:rsidRDefault="008525E6" w:rsidP="008525E6">
      <w:pPr>
        <w:numPr>
          <w:ilvl w:val="1"/>
          <w:numId w:val="11"/>
        </w:numPr>
        <w:spacing w:after="0"/>
        <w:rPr>
          <w:lang w:val="en-US"/>
        </w:rPr>
      </w:pPr>
      <w:r w:rsidRPr="00817F15">
        <w:rPr>
          <w:lang w:val="en-US"/>
        </w:rPr>
        <w:t>using at least one special character</w:t>
      </w:r>
    </w:p>
    <w:p w14:paraId="152AAED4" w14:textId="77777777" w:rsidR="008525E6" w:rsidRPr="00817F15" w:rsidRDefault="008525E6" w:rsidP="008525E6">
      <w:pPr>
        <w:numPr>
          <w:ilvl w:val="1"/>
          <w:numId w:val="11"/>
        </w:numPr>
        <w:spacing w:after="0"/>
        <w:rPr>
          <w:lang w:val="en-US"/>
        </w:rPr>
      </w:pPr>
      <w:r w:rsidRPr="00817F15">
        <w:rPr>
          <w:lang w:val="en-US"/>
        </w:rPr>
        <w:t>a password must not be a dictionary word, dialectal or jargon word from any language, or any of these words written backwards</w:t>
      </w:r>
    </w:p>
    <w:p w14:paraId="2181A9FF" w14:textId="77777777" w:rsidR="008525E6" w:rsidRPr="00817F15" w:rsidRDefault="008525E6" w:rsidP="008525E6">
      <w:pPr>
        <w:numPr>
          <w:ilvl w:val="1"/>
          <w:numId w:val="11"/>
        </w:numPr>
        <w:spacing w:after="0"/>
        <w:rPr>
          <w:lang w:val="en-US"/>
        </w:rPr>
      </w:pPr>
      <w:r w:rsidRPr="00817F15">
        <w:rPr>
          <w:lang w:val="en-US"/>
        </w:rPr>
        <w:t>passwords must not be based on personal data (e.g. date of birth, address, name of family member, etc.)</w:t>
      </w:r>
    </w:p>
    <w:p w14:paraId="06637135" w14:textId="77777777" w:rsidR="008525E6" w:rsidRPr="00817F15" w:rsidRDefault="008525E6" w:rsidP="008525E6">
      <w:pPr>
        <w:numPr>
          <w:ilvl w:val="1"/>
          <w:numId w:val="11"/>
        </w:numPr>
        <w:spacing w:after="0"/>
        <w:rPr>
          <w:lang w:val="en-US"/>
        </w:rPr>
      </w:pPr>
      <w:r w:rsidRPr="00817F15">
        <w:rPr>
          <w:lang w:val="en-US"/>
        </w:rPr>
        <w:t>the last three passwords must not be re-used</w:t>
      </w:r>
    </w:p>
    <w:p w14:paraId="2FFAC25D" w14:textId="77777777" w:rsidR="008525E6" w:rsidRPr="00817F15" w:rsidRDefault="008525E6" w:rsidP="008525E6">
      <w:pPr>
        <w:numPr>
          <w:ilvl w:val="0"/>
          <w:numId w:val="11"/>
        </w:numPr>
        <w:spacing w:after="0"/>
        <w:rPr>
          <w:lang w:val="en-US"/>
        </w:rPr>
      </w:pPr>
      <w:r w:rsidRPr="00817F15">
        <w:rPr>
          <w:lang w:val="en-US"/>
        </w:rPr>
        <w:t>password must be changed every 3 months</w:t>
      </w:r>
    </w:p>
    <w:p w14:paraId="41FF47E5" w14:textId="77777777" w:rsidR="008525E6" w:rsidRPr="00817F15" w:rsidRDefault="008525E6" w:rsidP="008525E6">
      <w:pPr>
        <w:numPr>
          <w:ilvl w:val="0"/>
          <w:numId w:val="11"/>
        </w:numPr>
        <w:spacing w:after="0"/>
        <w:rPr>
          <w:lang w:val="en-US"/>
        </w:rPr>
      </w:pPr>
      <w:r w:rsidRPr="00817F15">
        <w:rPr>
          <w:lang w:val="en-US"/>
        </w:rPr>
        <w:t xml:space="preserve">password must be changed at first log-on to a system </w:t>
      </w:r>
    </w:p>
    <w:p w14:paraId="7975FB6C" w14:textId="77777777" w:rsidR="008525E6" w:rsidRPr="00817F15" w:rsidRDefault="008525E6" w:rsidP="008525E6">
      <w:pPr>
        <w:numPr>
          <w:ilvl w:val="0"/>
          <w:numId w:val="11"/>
        </w:numPr>
        <w:spacing w:after="0"/>
        <w:rPr>
          <w:lang w:val="en-US"/>
        </w:rPr>
      </w:pPr>
      <w:r w:rsidRPr="00817F15">
        <w:rPr>
          <w:lang w:val="en-US"/>
        </w:rPr>
        <w:t>passwords must not be stored in an automated log-on system (e.g. macro or browser)</w:t>
      </w:r>
    </w:p>
    <w:p w14:paraId="3E3B5944" w14:textId="77777777" w:rsidR="008525E6" w:rsidRPr="00817F15" w:rsidRDefault="008525E6" w:rsidP="008525E6">
      <w:pPr>
        <w:numPr>
          <w:ilvl w:val="0"/>
          <w:numId w:val="11"/>
        </w:numPr>
        <w:rPr>
          <w:lang w:val="en-US"/>
        </w:rPr>
      </w:pPr>
      <w:r w:rsidRPr="00817F15">
        <w:rPr>
          <w:lang w:val="en-US"/>
        </w:rPr>
        <w:t>passwords used for private purposes must not be used for business purposes</w:t>
      </w:r>
    </w:p>
    <w:p w14:paraId="6523AF67" w14:textId="58FCC3FB" w:rsidR="00D63D1D" w:rsidRPr="00D63D1D" w:rsidRDefault="00B20492" w:rsidP="00D63D1D">
      <w:pPr>
        <w:rPr>
          <w:lang w:val="en-US"/>
        </w:rPr>
      </w:pPr>
      <w:r w:rsidRPr="00817F15">
        <w:rPr>
          <w:lang w:val="en-US"/>
        </w:rPr>
        <w:lastRenderedPageBreak/>
        <w:t>For cloud services provided for third parties, t</w:t>
      </w:r>
      <w:r w:rsidR="007B7740" w:rsidRPr="00817F15">
        <w:rPr>
          <w:lang w:val="en-US"/>
        </w:rPr>
        <w:t>he cloud service customers’ user obligations concerning selection and use of passwords must be in compliance with [specify the documents].</w:t>
      </w:r>
    </w:p>
    <w:p w14:paraId="05DC6970" w14:textId="77777777" w:rsidR="008525E6" w:rsidRPr="00817F15" w:rsidRDefault="008525E6" w:rsidP="008525E6">
      <w:pPr>
        <w:rPr>
          <w:lang w:val="en-US"/>
        </w:rPr>
      </w:pPr>
    </w:p>
    <w:p w14:paraId="73C59818" w14:textId="77777777" w:rsidR="008525E6" w:rsidRPr="00817F15" w:rsidRDefault="008525E6" w:rsidP="008525E6">
      <w:pPr>
        <w:pStyle w:val="Heading1"/>
        <w:rPr>
          <w:lang w:val="en-US"/>
        </w:rPr>
      </w:pPr>
      <w:bookmarkStart w:id="6" w:name="_Toc267152689"/>
      <w:bookmarkStart w:id="7" w:name="_Toc454540050"/>
      <w:r w:rsidRPr="00817F15">
        <w:rPr>
          <w:lang w:val="en-US"/>
        </w:rPr>
        <w:t>User password management</w:t>
      </w:r>
      <w:bookmarkEnd w:id="6"/>
      <w:bookmarkEnd w:id="7"/>
    </w:p>
    <w:p w14:paraId="7E68C993" w14:textId="56424FA1" w:rsidR="008525E6" w:rsidRPr="00817F15" w:rsidRDefault="0008228D" w:rsidP="008525E6">
      <w:pPr>
        <w:rPr>
          <w:lang w:val="en-US"/>
        </w:rPr>
      </w:pPr>
      <w:r w:rsidRPr="00817F15">
        <w:rPr>
          <w:lang w:val="en-US"/>
        </w:rPr>
        <w:t xml:space="preserve">Considering [organization name]’users, when </w:t>
      </w:r>
      <w:r w:rsidR="008525E6" w:rsidRPr="00817F15">
        <w:rPr>
          <w:lang w:val="en-US"/>
        </w:rPr>
        <w:t>allocating and using user passwords</w:t>
      </w:r>
      <w:r w:rsidR="00F9408B" w:rsidRPr="00817F15">
        <w:rPr>
          <w:lang w:val="en-US"/>
        </w:rPr>
        <w:t>,</w:t>
      </w:r>
      <w:r w:rsidR="008525E6" w:rsidRPr="00817F15">
        <w:rPr>
          <w:lang w:val="en-US"/>
        </w:rPr>
        <w:t xml:space="preserve"> the following rules must be followed:</w:t>
      </w:r>
    </w:p>
    <w:p w14:paraId="150A0C28" w14:textId="77777777" w:rsidR="008525E6" w:rsidRPr="00817F15" w:rsidRDefault="00BE7786" w:rsidP="008525E6">
      <w:pPr>
        <w:numPr>
          <w:ilvl w:val="0"/>
          <w:numId w:val="12"/>
        </w:numPr>
        <w:spacing w:after="0"/>
        <w:rPr>
          <w:lang w:val="en-US"/>
        </w:rPr>
      </w:pPr>
      <w:r w:rsidRPr="00817F15">
        <w:rPr>
          <w:lang w:val="en-US"/>
        </w:rPr>
        <w:t>b</w:t>
      </w:r>
      <w:r w:rsidR="008525E6" w:rsidRPr="00817F15">
        <w:rPr>
          <w:lang w:val="en-US"/>
        </w:rPr>
        <w:t>y signing the Statement of Acceptance of ISMS Documents, users also accept the obligation to keep passwords confidential, as prescribed by this document</w:t>
      </w:r>
    </w:p>
    <w:p w14:paraId="3D8128D5" w14:textId="77777777" w:rsidR="008525E6" w:rsidRPr="00817F15" w:rsidRDefault="008525E6" w:rsidP="008525E6">
      <w:pPr>
        <w:numPr>
          <w:ilvl w:val="0"/>
          <w:numId w:val="12"/>
        </w:numPr>
        <w:spacing w:after="0"/>
        <w:rPr>
          <w:lang w:val="en-US"/>
        </w:rPr>
      </w:pPr>
      <w:r w:rsidRPr="00817F15">
        <w:rPr>
          <w:lang w:val="en-US"/>
        </w:rPr>
        <w:t>each user may use only his/her own uniquely allocated username</w:t>
      </w:r>
    </w:p>
    <w:p w14:paraId="1F08461A" w14:textId="77777777" w:rsidR="008525E6" w:rsidRPr="00817F15" w:rsidRDefault="008525E6" w:rsidP="008525E6">
      <w:pPr>
        <w:numPr>
          <w:ilvl w:val="0"/>
          <w:numId w:val="12"/>
        </w:numPr>
        <w:spacing w:after="0"/>
        <w:rPr>
          <w:lang w:val="en-US"/>
        </w:rPr>
      </w:pPr>
      <w:r w:rsidRPr="00817F15">
        <w:rPr>
          <w:lang w:val="en-US"/>
        </w:rPr>
        <w:t>each user must have the option to choose his/her own password, where applicable</w:t>
      </w:r>
    </w:p>
    <w:p w14:paraId="1B761B4E" w14:textId="77777777" w:rsidR="008525E6" w:rsidRPr="00817F15" w:rsidRDefault="008525E6" w:rsidP="008525E6">
      <w:pPr>
        <w:numPr>
          <w:ilvl w:val="0"/>
          <w:numId w:val="12"/>
        </w:numPr>
        <w:spacing w:after="0"/>
        <w:rPr>
          <w:lang w:val="en-US"/>
        </w:rPr>
      </w:pPr>
      <w:r w:rsidRPr="00817F15">
        <w:rPr>
          <w:lang w:val="en-US"/>
        </w:rPr>
        <w:t>the temporary password used for first system log-on must be unique and strong, as prescribed above</w:t>
      </w:r>
    </w:p>
    <w:p w14:paraId="1D023A3B" w14:textId="77777777" w:rsidR="008525E6" w:rsidRPr="00817F15" w:rsidRDefault="008525E6" w:rsidP="008525E6">
      <w:pPr>
        <w:numPr>
          <w:ilvl w:val="0"/>
          <w:numId w:val="12"/>
        </w:numPr>
        <w:spacing w:after="0"/>
        <w:rPr>
          <w:lang w:val="en-US"/>
        </w:rPr>
      </w:pPr>
      <w:r w:rsidRPr="00817F15">
        <w:rPr>
          <w:lang w:val="en-US"/>
        </w:rPr>
        <w:t>temporary passwords must be communicated to the user in a secure manner</w:t>
      </w:r>
      <w:r w:rsidR="00BE7786" w:rsidRPr="00817F15">
        <w:rPr>
          <w:lang w:val="en-US"/>
        </w:rPr>
        <w:t xml:space="preserve">, and user’s identity must be previously checked </w:t>
      </w:r>
    </w:p>
    <w:p w14:paraId="7980BA6E" w14:textId="77777777" w:rsidR="008525E6" w:rsidRPr="00817F15" w:rsidRDefault="008525E6" w:rsidP="008525E6">
      <w:pPr>
        <w:numPr>
          <w:ilvl w:val="0"/>
          <w:numId w:val="12"/>
        </w:numPr>
        <w:spacing w:after="0"/>
        <w:rPr>
          <w:lang w:val="en-US"/>
        </w:rPr>
      </w:pPr>
      <w:r w:rsidRPr="00817F15">
        <w:rPr>
          <w:lang w:val="en-US"/>
        </w:rPr>
        <w:t>the password management system must require the user to change the temporary password at first log-on to the system</w:t>
      </w:r>
    </w:p>
    <w:p w14:paraId="5A7CF55C" w14:textId="77777777" w:rsidR="008525E6" w:rsidRPr="00817F15" w:rsidRDefault="008525E6" w:rsidP="008525E6">
      <w:pPr>
        <w:numPr>
          <w:ilvl w:val="0"/>
          <w:numId w:val="12"/>
        </w:numPr>
        <w:spacing w:after="0"/>
        <w:rPr>
          <w:lang w:val="en-US"/>
        </w:rPr>
      </w:pPr>
      <w:r w:rsidRPr="00817F15">
        <w:rPr>
          <w:lang w:val="en-US"/>
        </w:rPr>
        <w:t>the password management system must require the user to select strong passwords</w:t>
      </w:r>
    </w:p>
    <w:p w14:paraId="06DDBDBE" w14:textId="77777777" w:rsidR="008525E6" w:rsidRPr="00817F15" w:rsidRDefault="008525E6" w:rsidP="008525E6">
      <w:pPr>
        <w:numPr>
          <w:ilvl w:val="0"/>
          <w:numId w:val="12"/>
        </w:numPr>
        <w:spacing w:after="0"/>
        <w:rPr>
          <w:lang w:val="en-US"/>
        </w:rPr>
      </w:pPr>
      <w:r w:rsidRPr="00817F15">
        <w:rPr>
          <w:lang w:val="en-US"/>
        </w:rPr>
        <w:t>the password management system must require the users to change their passwords every three months</w:t>
      </w:r>
    </w:p>
    <w:p w14:paraId="03C4C40B" w14:textId="77777777" w:rsidR="008525E6" w:rsidRPr="00817F15" w:rsidRDefault="008525E6" w:rsidP="008525E6">
      <w:pPr>
        <w:numPr>
          <w:ilvl w:val="0"/>
          <w:numId w:val="12"/>
        </w:numPr>
        <w:spacing w:after="0"/>
        <w:rPr>
          <w:lang w:val="en-US"/>
        </w:rPr>
      </w:pPr>
      <w:r w:rsidRPr="00817F15">
        <w:rPr>
          <w:lang w:val="en-US"/>
        </w:rPr>
        <w:t xml:space="preserve">if the user requests a new password, the password management system must </w:t>
      </w:r>
      <w:r w:rsidR="00BE7786" w:rsidRPr="00817F15">
        <w:rPr>
          <w:lang w:val="en-US"/>
        </w:rPr>
        <w:t xml:space="preserve">determine </w:t>
      </w:r>
      <w:r w:rsidRPr="00817F15">
        <w:rPr>
          <w:lang w:val="en-US"/>
        </w:rPr>
        <w:t>the identity of the user by [specify how]</w:t>
      </w:r>
    </w:p>
    <w:p w14:paraId="2EA19F4E" w14:textId="77777777" w:rsidR="008525E6" w:rsidRPr="00817F15" w:rsidRDefault="008525E6" w:rsidP="008525E6">
      <w:pPr>
        <w:numPr>
          <w:ilvl w:val="0"/>
          <w:numId w:val="12"/>
        </w:numPr>
        <w:spacing w:after="0"/>
        <w:rPr>
          <w:lang w:val="en-US"/>
        </w:rPr>
      </w:pPr>
      <w:r w:rsidRPr="00817F15">
        <w:rPr>
          <w:lang w:val="en-US"/>
        </w:rPr>
        <w:t>the user has to confirm the receipt of the password by [specify how]</w:t>
      </w:r>
    </w:p>
    <w:p w14:paraId="09694DDA" w14:textId="77777777" w:rsidR="008525E6" w:rsidRPr="00817F15" w:rsidRDefault="008525E6" w:rsidP="008525E6">
      <w:pPr>
        <w:numPr>
          <w:ilvl w:val="0"/>
          <w:numId w:val="12"/>
        </w:numPr>
        <w:spacing w:after="0"/>
        <w:rPr>
          <w:lang w:val="en-US"/>
        </w:rPr>
      </w:pPr>
      <w:r w:rsidRPr="00817F15">
        <w:rPr>
          <w:lang w:val="en-US"/>
        </w:rPr>
        <w:t>the password must not be visible on the screen during log-on</w:t>
      </w:r>
    </w:p>
    <w:p w14:paraId="27DC67DB" w14:textId="77777777" w:rsidR="008525E6" w:rsidRPr="00817F15" w:rsidRDefault="008525E6" w:rsidP="008525E6">
      <w:pPr>
        <w:numPr>
          <w:ilvl w:val="0"/>
          <w:numId w:val="12"/>
        </w:numPr>
        <w:spacing w:after="0"/>
        <w:rPr>
          <w:lang w:val="en-US"/>
        </w:rPr>
      </w:pPr>
      <w:r w:rsidRPr="00817F15">
        <w:rPr>
          <w:lang w:val="en-US"/>
        </w:rPr>
        <w:t>if a user enters an incorrect password three consecutive times, the system must block the user account in question</w:t>
      </w:r>
    </w:p>
    <w:p w14:paraId="4D891739" w14:textId="77777777" w:rsidR="008525E6" w:rsidRPr="00817F15" w:rsidRDefault="008525E6" w:rsidP="008525E6">
      <w:pPr>
        <w:numPr>
          <w:ilvl w:val="0"/>
          <w:numId w:val="12"/>
        </w:numPr>
        <w:spacing w:after="0"/>
        <w:rPr>
          <w:lang w:val="en-US"/>
        </w:rPr>
      </w:pPr>
      <w:r w:rsidRPr="00817F15">
        <w:rPr>
          <w:lang w:val="en-US"/>
        </w:rPr>
        <w:t>passwords created by the software or hardware manufacturer must be changed during initial installation</w:t>
      </w:r>
    </w:p>
    <w:p w14:paraId="1F4CB74E" w14:textId="77777777" w:rsidR="008525E6" w:rsidRPr="00817F15" w:rsidRDefault="008525E6" w:rsidP="008525E6">
      <w:pPr>
        <w:numPr>
          <w:ilvl w:val="0"/>
          <w:numId w:val="12"/>
        </w:numPr>
        <w:rPr>
          <w:lang w:val="en-US"/>
        </w:rPr>
      </w:pPr>
      <w:r w:rsidRPr="00817F15">
        <w:rPr>
          <w:lang w:val="en-US"/>
        </w:rPr>
        <w:t>files containing passwords must be stored separately from the application's system data</w:t>
      </w:r>
    </w:p>
    <w:p w14:paraId="62B3CAE1" w14:textId="77777777" w:rsidR="00817F15" w:rsidRDefault="006B1542" w:rsidP="00817F15">
      <w:pPr>
        <w:rPr>
          <w:lang w:val="en-US"/>
        </w:rPr>
      </w:pPr>
      <w:r w:rsidRPr="00817F15">
        <w:rPr>
          <w:lang w:val="en-US"/>
        </w:rPr>
        <w:t>For cloud services provided for third parties, th</w:t>
      </w:r>
      <w:r w:rsidR="007B7740" w:rsidRPr="00817F15">
        <w:rPr>
          <w:lang w:val="en-US"/>
        </w:rPr>
        <w:t xml:space="preserve">e allocation and use of cloud service customers’ user passwords must be in compliance with </w:t>
      </w:r>
      <w:r w:rsidR="00817F15">
        <w:rPr>
          <w:lang w:val="en-US"/>
        </w:rPr>
        <w:t>least these minimal requirements:</w:t>
      </w:r>
    </w:p>
    <w:p w14:paraId="267B10BA" w14:textId="6E75DFAB" w:rsidR="00817F15" w:rsidRPr="004D3260" w:rsidRDefault="00817F15" w:rsidP="00817F15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 xml:space="preserve">[List here all password </w:t>
      </w:r>
      <w:r w:rsidR="00A07408">
        <w:rPr>
          <w:lang w:val="en-US"/>
        </w:rPr>
        <w:t>allocation</w:t>
      </w:r>
      <w:r w:rsidRPr="004D3260">
        <w:rPr>
          <w:lang w:val="en-US"/>
        </w:rPr>
        <w:t xml:space="preserve"> and </w:t>
      </w:r>
      <w:r w:rsidR="00A07408">
        <w:rPr>
          <w:lang w:val="en-US"/>
        </w:rPr>
        <w:t>usage</w:t>
      </w:r>
      <w:r>
        <w:rPr>
          <w:lang w:val="en-US"/>
        </w:rPr>
        <w:t xml:space="preserve"> rules that all cloud service customers must follow]</w:t>
      </w:r>
    </w:p>
    <w:p w14:paraId="535B0E43" w14:textId="11DE37E5" w:rsidR="0008228D" w:rsidRPr="00817F15" w:rsidRDefault="00817F15" w:rsidP="00D63D1D">
      <w:pPr>
        <w:rPr>
          <w:lang w:val="en-US"/>
        </w:rPr>
      </w:pPr>
      <w:r>
        <w:rPr>
          <w:lang w:val="en-US"/>
        </w:rPr>
        <w:t xml:space="preserve">Stricter rules defined by cloud service customers are described in </w:t>
      </w:r>
      <w:r w:rsidR="007B7740" w:rsidRPr="00817F15">
        <w:rPr>
          <w:lang w:val="en-US"/>
        </w:rPr>
        <w:t>[specify the documents]</w:t>
      </w:r>
      <w:r w:rsidRPr="00E34C0B">
        <w:rPr>
          <w:lang w:val="en-US"/>
        </w:rPr>
        <w:t xml:space="preserve">. </w:t>
      </w:r>
      <w:r w:rsidRPr="004D3260">
        <w:rPr>
          <w:lang w:val="en-US"/>
        </w:rPr>
        <w:t>[job title] must inform cloud service customers’ users about the rules for password management</w:t>
      </w:r>
      <w:r w:rsidR="007B7740" w:rsidRPr="00817F15">
        <w:rPr>
          <w:lang w:val="en-US"/>
        </w:rPr>
        <w:t>.</w:t>
      </w:r>
    </w:p>
    <w:p w14:paraId="4E28125C" w14:textId="4A4AC535" w:rsidR="00573D37" w:rsidRPr="00817F15" w:rsidRDefault="00E23E3A" w:rsidP="00D63D1D">
      <w:pPr>
        <w:rPr>
          <w:lang w:val="en-US"/>
        </w:rPr>
      </w:pPr>
      <w:r w:rsidRPr="00817F15">
        <w:rPr>
          <w:lang w:val="en-US"/>
        </w:rPr>
        <w:t>In case of cloud service customer</w:t>
      </w:r>
      <w:r w:rsidR="00E012E6" w:rsidRPr="00817F15">
        <w:rPr>
          <w:lang w:val="en-US"/>
        </w:rPr>
        <w:t>s’</w:t>
      </w:r>
      <w:r w:rsidRPr="00817F15">
        <w:rPr>
          <w:lang w:val="en-US"/>
        </w:rPr>
        <w:t xml:space="preserve"> user password </w:t>
      </w:r>
      <w:r w:rsidR="00A07408">
        <w:rPr>
          <w:lang w:val="en-US"/>
        </w:rPr>
        <w:t>being compromised</w:t>
      </w:r>
      <w:r w:rsidRPr="00817F15">
        <w:rPr>
          <w:lang w:val="en-US"/>
        </w:rPr>
        <w:t>, c</w:t>
      </w:r>
      <w:r w:rsidR="0040485D" w:rsidRPr="00817F15">
        <w:rPr>
          <w:lang w:val="en-US"/>
        </w:rPr>
        <w:t xml:space="preserve">loud service customers’ staff </w:t>
      </w:r>
      <w:r w:rsidR="006B1542" w:rsidRPr="00817F15">
        <w:rPr>
          <w:lang w:val="en-US"/>
        </w:rPr>
        <w:t xml:space="preserve">must </w:t>
      </w:r>
      <w:r w:rsidR="0040485D" w:rsidRPr="00817F15">
        <w:rPr>
          <w:lang w:val="en-US"/>
        </w:rPr>
        <w:t>proceed</w:t>
      </w:r>
      <w:r w:rsidRPr="00817F15">
        <w:rPr>
          <w:lang w:val="en-US"/>
        </w:rPr>
        <w:t xml:space="preserve"> according to [specify document], which is made available to them by [job title]</w:t>
      </w:r>
      <w:r w:rsidR="0040485D" w:rsidRPr="00817F15">
        <w:rPr>
          <w:lang w:val="en-US"/>
        </w:rPr>
        <w:t>.</w:t>
      </w:r>
    </w:p>
    <w:p w14:paraId="763F9178" w14:textId="16C56124" w:rsidR="0040485D" w:rsidRPr="00BD7725" w:rsidRDefault="0040485D" w:rsidP="00D63D1D">
      <w:pPr>
        <w:rPr>
          <w:lang w:val="en-US"/>
        </w:rPr>
      </w:pPr>
      <w:bookmarkStart w:id="8" w:name="_Toc267152690"/>
    </w:p>
    <w:p w14:paraId="55B3CDD2" w14:textId="5C59A5EE" w:rsidR="008525E6" w:rsidRPr="00817F15" w:rsidRDefault="008525E6" w:rsidP="008525E6">
      <w:pPr>
        <w:pStyle w:val="Heading1"/>
        <w:rPr>
          <w:lang w:val="en-US"/>
        </w:rPr>
      </w:pPr>
      <w:bookmarkStart w:id="9" w:name="_Toc454540051"/>
      <w:r w:rsidRPr="00817F15">
        <w:rPr>
          <w:lang w:val="en-US"/>
        </w:rPr>
        <w:lastRenderedPageBreak/>
        <w:t>Validity and document management</w:t>
      </w:r>
      <w:bookmarkEnd w:id="8"/>
      <w:bookmarkEnd w:id="9"/>
    </w:p>
    <w:p w14:paraId="6DEBE307" w14:textId="77777777" w:rsidR="008525E6" w:rsidRPr="00817F15" w:rsidRDefault="008525E6" w:rsidP="008525E6">
      <w:pPr>
        <w:rPr>
          <w:lang w:val="en-US"/>
        </w:rPr>
      </w:pPr>
      <w:r w:rsidRPr="00817F15">
        <w:rPr>
          <w:lang w:val="en-US"/>
        </w:rPr>
        <w:t>This document is valid as of [date]</w:t>
      </w:r>
      <w:r w:rsidR="00F9408B" w:rsidRPr="00817F15">
        <w:rPr>
          <w:lang w:val="en-US"/>
        </w:rPr>
        <w:t>.</w:t>
      </w:r>
    </w:p>
    <w:p w14:paraId="0D717969" w14:textId="77777777" w:rsidR="008525E6" w:rsidRPr="00817F15" w:rsidRDefault="008525E6" w:rsidP="008525E6">
      <w:pPr>
        <w:rPr>
          <w:lang w:val="en-US"/>
        </w:rPr>
      </w:pPr>
      <w:r w:rsidRPr="00817F15">
        <w:rPr>
          <w:lang w:val="en-US"/>
        </w:rPr>
        <w:t>The owner of this document is [job title], who must check and</w:t>
      </w:r>
      <w:r w:rsidR="00F9408B" w:rsidRPr="00817F15">
        <w:rPr>
          <w:lang w:val="en-US"/>
        </w:rPr>
        <w:t>,</w:t>
      </w:r>
      <w:r w:rsidRPr="00817F15">
        <w:rPr>
          <w:lang w:val="en-US"/>
        </w:rPr>
        <w:t xml:space="preserve"> if necessary</w:t>
      </w:r>
      <w:r w:rsidR="00F9408B" w:rsidRPr="00817F15">
        <w:rPr>
          <w:lang w:val="en-US"/>
        </w:rPr>
        <w:t>,</w:t>
      </w:r>
      <w:r w:rsidRPr="00817F15">
        <w:rPr>
          <w:lang w:val="en-US"/>
        </w:rPr>
        <w:t xml:space="preserve"> update the document at least once a year.</w:t>
      </w:r>
    </w:p>
    <w:p w14:paraId="554B59FB" w14:textId="77777777" w:rsidR="008525E6" w:rsidRPr="00817F15" w:rsidRDefault="008525E6" w:rsidP="008525E6">
      <w:pPr>
        <w:rPr>
          <w:lang w:val="en-US"/>
        </w:rPr>
      </w:pPr>
      <w:r w:rsidRPr="00817F15">
        <w:rPr>
          <w:lang w:val="en-US"/>
        </w:rPr>
        <w:t>When evaluating the effectiveness and adequacy of this document, the following criteria must be considered:</w:t>
      </w:r>
    </w:p>
    <w:p w14:paraId="46C7CBCC" w14:textId="77777777" w:rsidR="008525E6" w:rsidRPr="00817F15" w:rsidRDefault="008525E6" w:rsidP="008525E6">
      <w:pPr>
        <w:numPr>
          <w:ilvl w:val="0"/>
          <w:numId w:val="2"/>
        </w:numPr>
        <w:spacing w:after="0"/>
        <w:rPr>
          <w:lang w:val="en-US"/>
        </w:rPr>
      </w:pPr>
      <w:r w:rsidRPr="00817F15">
        <w:rPr>
          <w:lang w:val="en-US"/>
        </w:rPr>
        <w:t>number of incidents related to misuse of passwords by unauthori</w:t>
      </w:r>
      <w:r w:rsidR="00D06F38" w:rsidRPr="00817F15">
        <w:rPr>
          <w:lang w:val="en-US"/>
        </w:rPr>
        <w:t>z</w:t>
      </w:r>
      <w:r w:rsidRPr="00817F15">
        <w:rPr>
          <w:lang w:val="en-US"/>
        </w:rPr>
        <w:t>ed persons</w:t>
      </w:r>
    </w:p>
    <w:p w14:paraId="79E2343C" w14:textId="77777777" w:rsidR="008525E6" w:rsidRPr="00817F15" w:rsidRDefault="008525E6" w:rsidP="008525E6">
      <w:pPr>
        <w:numPr>
          <w:ilvl w:val="0"/>
          <w:numId w:val="2"/>
        </w:numPr>
        <w:rPr>
          <w:lang w:val="en-US"/>
        </w:rPr>
      </w:pPr>
      <w:r w:rsidRPr="00817F15">
        <w:rPr>
          <w:lang w:val="en-US"/>
        </w:rPr>
        <w:t>number of incidents related to inadequate handling of passwords</w:t>
      </w:r>
    </w:p>
    <w:p w14:paraId="66026E7A" w14:textId="76014E9A" w:rsidR="00A27CF9" w:rsidRPr="00817F15" w:rsidRDefault="00A27CF9">
      <w:pPr>
        <w:rPr>
          <w:lang w:val="en-US"/>
        </w:rPr>
      </w:pPr>
      <w:r w:rsidRPr="00817F15">
        <w:rPr>
          <w:lang w:val="en-US"/>
        </w:rPr>
        <w:t>Previous versions of this policy must be stored for a period of 5 years, unless specified otherwise by legal or contractual requirement.</w:t>
      </w:r>
    </w:p>
    <w:p w14:paraId="44F8F95E" w14:textId="77777777" w:rsidR="00A27CF9" w:rsidRPr="00817F15" w:rsidRDefault="00A27CF9" w:rsidP="008525E6">
      <w:pPr>
        <w:rPr>
          <w:lang w:val="en-US"/>
        </w:rPr>
      </w:pPr>
    </w:p>
    <w:p w14:paraId="3685F743" w14:textId="77777777" w:rsidR="008525E6" w:rsidRPr="00817F15" w:rsidRDefault="008525E6" w:rsidP="008525E6">
      <w:pPr>
        <w:spacing w:after="0"/>
        <w:rPr>
          <w:lang w:val="en-US"/>
        </w:rPr>
      </w:pPr>
      <w:r w:rsidRPr="00817F15">
        <w:rPr>
          <w:lang w:val="en-US"/>
        </w:rPr>
        <w:t>[job title]</w:t>
      </w:r>
    </w:p>
    <w:p w14:paraId="4C6B834E" w14:textId="77777777" w:rsidR="008525E6" w:rsidRPr="00817F15" w:rsidRDefault="008525E6" w:rsidP="008525E6">
      <w:pPr>
        <w:spacing w:after="0"/>
        <w:rPr>
          <w:lang w:val="en-US"/>
        </w:rPr>
      </w:pPr>
      <w:r w:rsidRPr="00817F15">
        <w:rPr>
          <w:lang w:val="en-US"/>
        </w:rPr>
        <w:t>[name]</w:t>
      </w:r>
    </w:p>
    <w:p w14:paraId="5399297E" w14:textId="77777777" w:rsidR="008525E6" w:rsidRPr="00817F15" w:rsidRDefault="008525E6" w:rsidP="008525E6">
      <w:pPr>
        <w:spacing w:after="0"/>
        <w:rPr>
          <w:lang w:val="en-US"/>
        </w:rPr>
      </w:pPr>
    </w:p>
    <w:p w14:paraId="35D99EAA" w14:textId="77777777" w:rsidR="008525E6" w:rsidRPr="00817F15" w:rsidRDefault="008525E6" w:rsidP="008525E6">
      <w:pPr>
        <w:spacing w:after="0"/>
        <w:rPr>
          <w:lang w:val="en-US"/>
        </w:rPr>
      </w:pPr>
    </w:p>
    <w:p w14:paraId="78A8BC11" w14:textId="77777777" w:rsidR="008525E6" w:rsidRPr="00817F15" w:rsidRDefault="008525E6" w:rsidP="008525E6">
      <w:pPr>
        <w:spacing w:after="0"/>
        <w:rPr>
          <w:lang w:val="en-US"/>
        </w:rPr>
      </w:pPr>
      <w:r w:rsidRPr="00817F15">
        <w:rPr>
          <w:lang w:val="en-US"/>
        </w:rPr>
        <w:t>_________________________</w:t>
      </w:r>
    </w:p>
    <w:p w14:paraId="7C43CFFC" w14:textId="77777777" w:rsidR="008525E6" w:rsidRPr="00817F15" w:rsidRDefault="008525E6" w:rsidP="008525E6">
      <w:pPr>
        <w:spacing w:after="0"/>
        <w:rPr>
          <w:lang w:val="en-US"/>
        </w:rPr>
      </w:pPr>
      <w:r w:rsidRPr="00817F15">
        <w:rPr>
          <w:lang w:val="en-US"/>
        </w:rPr>
        <w:t>[signature]</w:t>
      </w:r>
      <w:bookmarkStart w:id="10" w:name="_GoBack"/>
      <w:bookmarkEnd w:id="10"/>
    </w:p>
    <w:sectPr w:rsidR="008525E6" w:rsidRPr="00817F15" w:rsidSect="008525E6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E33AF8" w14:textId="77777777" w:rsidR="00C148FB" w:rsidRDefault="00C148FB" w:rsidP="008525E6">
      <w:pPr>
        <w:spacing w:after="0" w:line="240" w:lineRule="auto"/>
      </w:pPr>
      <w:r>
        <w:separator/>
      </w:r>
    </w:p>
  </w:endnote>
  <w:endnote w:type="continuationSeparator" w:id="0">
    <w:p w14:paraId="4ECE6F10" w14:textId="77777777" w:rsidR="00C148FB" w:rsidRDefault="00C148FB" w:rsidP="008525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510"/>
      <w:gridCol w:w="2127"/>
      <w:gridCol w:w="3685"/>
    </w:tblGrid>
    <w:tr w:rsidR="008525E6" w:rsidRPr="006571EC" w14:paraId="1938E224" w14:textId="77777777" w:rsidTr="00125F79">
      <w:tc>
        <w:tcPr>
          <w:tcW w:w="3510" w:type="dxa"/>
        </w:tcPr>
        <w:p w14:paraId="6C0DF921" w14:textId="77777777" w:rsidR="008525E6" w:rsidRPr="006571EC" w:rsidRDefault="008525E6" w:rsidP="008525E6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>Password Policy</w:t>
          </w:r>
        </w:p>
      </w:tc>
      <w:tc>
        <w:tcPr>
          <w:tcW w:w="2127" w:type="dxa"/>
        </w:tcPr>
        <w:p w14:paraId="6F1B5355" w14:textId="77777777" w:rsidR="008525E6" w:rsidRPr="006571EC" w:rsidRDefault="008525E6" w:rsidP="008525E6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3685" w:type="dxa"/>
        </w:tcPr>
        <w:p w14:paraId="0658D6E6" w14:textId="7A83AF45" w:rsidR="008525E6" w:rsidRPr="006571EC" w:rsidRDefault="008525E6" w:rsidP="008525E6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566EF7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566EF7">
            <w:rPr>
              <w:b/>
              <w:sz w:val="18"/>
            </w:rPr>
            <w:fldChar w:fldCharType="separate"/>
          </w:r>
          <w:r w:rsidR="009E2AAC">
            <w:rPr>
              <w:b/>
              <w:noProof/>
              <w:sz w:val="18"/>
            </w:rPr>
            <w:t>5</w:t>
          </w:r>
          <w:r w:rsidR="00566EF7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566EF7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566EF7">
            <w:rPr>
              <w:b/>
              <w:sz w:val="18"/>
            </w:rPr>
            <w:fldChar w:fldCharType="separate"/>
          </w:r>
          <w:r w:rsidR="009E2AAC">
            <w:rPr>
              <w:b/>
              <w:noProof/>
              <w:sz w:val="18"/>
            </w:rPr>
            <w:t>5</w:t>
          </w:r>
          <w:r w:rsidR="00566EF7">
            <w:rPr>
              <w:b/>
              <w:sz w:val="18"/>
            </w:rPr>
            <w:fldChar w:fldCharType="end"/>
          </w:r>
        </w:p>
      </w:tc>
    </w:tr>
  </w:tbl>
  <w:p w14:paraId="3648357A" w14:textId="1A2EE84E" w:rsidR="008525E6" w:rsidRPr="004B1E43" w:rsidRDefault="008525E6" w:rsidP="009E2AAC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4C4955" w14:textId="77777777" w:rsidR="00C148FB" w:rsidRDefault="00C148FB" w:rsidP="008525E6">
      <w:pPr>
        <w:spacing w:after="0" w:line="240" w:lineRule="auto"/>
      </w:pPr>
      <w:r>
        <w:separator/>
      </w:r>
    </w:p>
  </w:footnote>
  <w:footnote w:type="continuationSeparator" w:id="0">
    <w:p w14:paraId="0116D33F" w14:textId="77777777" w:rsidR="00C148FB" w:rsidRDefault="00C148FB" w:rsidP="008525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8525E6" w:rsidRPr="006571EC" w14:paraId="34FC01CF" w14:textId="77777777">
      <w:tc>
        <w:tcPr>
          <w:tcW w:w="6771" w:type="dxa"/>
        </w:tcPr>
        <w:p w14:paraId="2E711765" w14:textId="77777777" w:rsidR="008525E6" w:rsidRPr="006571EC" w:rsidRDefault="008525E6" w:rsidP="008525E6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2517" w:type="dxa"/>
        </w:tcPr>
        <w:p w14:paraId="439B398F" w14:textId="77777777" w:rsidR="008525E6" w:rsidRPr="006571EC" w:rsidRDefault="008525E6" w:rsidP="008525E6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42DE3A64" w14:textId="77777777" w:rsidR="008525E6" w:rsidRPr="003056B2" w:rsidRDefault="008525E6" w:rsidP="008525E6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7B79D6"/>
    <w:multiLevelType w:val="hybridMultilevel"/>
    <w:tmpl w:val="B4B6591C"/>
    <w:lvl w:ilvl="0" w:tplc="9E769A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5AA7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F84BF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1E607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FC08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3A92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2E445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74BD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1A69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>
    <w:nsid w:val="11CE5243"/>
    <w:multiLevelType w:val="hybridMultilevel"/>
    <w:tmpl w:val="18B66EA6"/>
    <w:lvl w:ilvl="0" w:tplc="065A00C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39420A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4E17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A4F9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663C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8A42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024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A2A1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34C3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A268D5"/>
    <w:multiLevelType w:val="hybridMultilevel"/>
    <w:tmpl w:val="EFA66C5C"/>
    <w:lvl w:ilvl="0" w:tplc="B27601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5E71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E2A2FF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099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DEF8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A052B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20F7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726D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FE74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02375B"/>
    <w:multiLevelType w:val="multilevel"/>
    <w:tmpl w:val="C136D28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"/>
        </w:tabs>
        <w:ind w:left="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"/>
        </w:tabs>
        <w:ind w:left="9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2160"/>
      </w:pPr>
      <w:rPr>
        <w:rFonts w:hint="default"/>
      </w:rPr>
    </w:lvl>
  </w:abstractNum>
  <w:abstractNum w:abstractNumId="5">
    <w:nsid w:val="1E962594"/>
    <w:multiLevelType w:val="hybridMultilevel"/>
    <w:tmpl w:val="BE3A2C34"/>
    <w:lvl w:ilvl="0" w:tplc="D3588CD0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B24812FA">
      <w:start w:val="1"/>
      <w:numFmt w:val="lowerLetter"/>
      <w:lvlText w:val="%2."/>
      <w:lvlJc w:val="left"/>
      <w:pPr>
        <w:ind w:left="1800" w:hanging="360"/>
      </w:pPr>
    </w:lvl>
    <w:lvl w:ilvl="2" w:tplc="6308C03A">
      <w:start w:val="1"/>
      <w:numFmt w:val="lowerRoman"/>
      <w:lvlText w:val="%3."/>
      <w:lvlJc w:val="right"/>
      <w:pPr>
        <w:ind w:left="2520" w:hanging="180"/>
      </w:pPr>
    </w:lvl>
    <w:lvl w:ilvl="3" w:tplc="189EB49E" w:tentative="1">
      <w:start w:val="1"/>
      <w:numFmt w:val="decimal"/>
      <w:lvlText w:val="%4."/>
      <w:lvlJc w:val="left"/>
      <w:pPr>
        <w:ind w:left="3240" w:hanging="360"/>
      </w:pPr>
    </w:lvl>
    <w:lvl w:ilvl="4" w:tplc="C3C27550" w:tentative="1">
      <w:start w:val="1"/>
      <w:numFmt w:val="lowerLetter"/>
      <w:lvlText w:val="%5."/>
      <w:lvlJc w:val="left"/>
      <w:pPr>
        <w:ind w:left="3960" w:hanging="360"/>
      </w:pPr>
    </w:lvl>
    <w:lvl w:ilvl="5" w:tplc="126C1922" w:tentative="1">
      <w:start w:val="1"/>
      <w:numFmt w:val="lowerRoman"/>
      <w:lvlText w:val="%6."/>
      <w:lvlJc w:val="right"/>
      <w:pPr>
        <w:ind w:left="4680" w:hanging="180"/>
      </w:pPr>
    </w:lvl>
    <w:lvl w:ilvl="6" w:tplc="9FFC0D4A" w:tentative="1">
      <w:start w:val="1"/>
      <w:numFmt w:val="decimal"/>
      <w:lvlText w:val="%7."/>
      <w:lvlJc w:val="left"/>
      <w:pPr>
        <w:ind w:left="5400" w:hanging="360"/>
      </w:pPr>
    </w:lvl>
    <w:lvl w:ilvl="7" w:tplc="425C5234" w:tentative="1">
      <w:start w:val="1"/>
      <w:numFmt w:val="lowerLetter"/>
      <w:lvlText w:val="%8."/>
      <w:lvlJc w:val="left"/>
      <w:pPr>
        <w:ind w:left="6120" w:hanging="360"/>
      </w:pPr>
    </w:lvl>
    <w:lvl w:ilvl="8" w:tplc="0E344CEC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32B04F65"/>
    <w:multiLevelType w:val="hybridMultilevel"/>
    <w:tmpl w:val="4092792C"/>
    <w:lvl w:ilvl="0" w:tplc="18B668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3CEC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4FE13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6C755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16FC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C3AAF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9C9E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674AA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2F655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3370624"/>
    <w:multiLevelType w:val="hybridMultilevel"/>
    <w:tmpl w:val="9F4CC002"/>
    <w:lvl w:ilvl="0" w:tplc="CC2642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B4B2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E8CC8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053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5A4B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9926E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58C80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1A5E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476BF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6817CB0"/>
    <w:multiLevelType w:val="hybridMultilevel"/>
    <w:tmpl w:val="750CE580"/>
    <w:lvl w:ilvl="0" w:tplc="2B8AA0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C867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D456F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8A61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30FF1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314C9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F848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F02926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7043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722147C"/>
    <w:multiLevelType w:val="hybridMultilevel"/>
    <w:tmpl w:val="2C460820"/>
    <w:lvl w:ilvl="0" w:tplc="3D9E54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D25ED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5CEBA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30B9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077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640E65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CE20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9246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502A3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DA85C07"/>
    <w:multiLevelType w:val="hybridMultilevel"/>
    <w:tmpl w:val="6DD2760C"/>
    <w:lvl w:ilvl="0" w:tplc="3C1081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BA1B0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541D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92AD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06A4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E4293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6A4E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B68E6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5E401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05A54B0"/>
    <w:multiLevelType w:val="hybridMultilevel"/>
    <w:tmpl w:val="7B3AE084"/>
    <w:lvl w:ilvl="0" w:tplc="49E694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24FF2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DC69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8848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0E3BD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B8B6A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2A4F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26AAA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B6A03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5364009"/>
    <w:multiLevelType w:val="hybridMultilevel"/>
    <w:tmpl w:val="CC9623A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F464D5F"/>
    <w:multiLevelType w:val="hybridMultilevel"/>
    <w:tmpl w:val="C2B40D4C"/>
    <w:lvl w:ilvl="0" w:tplc="A55E97FA">
      <w:start w:val="17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F814C8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DEDF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D7A569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1821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2A95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B410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74EE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9630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E1B279E"/>
    <w:multiLevelType w:val="hybridMultilevel"/>
    <w:tmpl w:val="3A486C80"/>
    <w:lvl w:ilvl="0" w:tplc="9F74AEA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B09856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90F6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8AA6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8E07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1E20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496BD2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9EBD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EE439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10"/>
  </w:num>
  <w:num w:numId="5">
    <w:abstractNumId w:val="4"/>
  </w:num>
  <w:num w:numId="6">
    <w:abstractNumId w:val="5"/>
  </w:num>
  <w:num w:numId="7">
    <w:abstractNumId w:val="11"/>
  </w:num>
  <w:num w:numId="8">
    <w:abstractNumId w:val="3"/>
  </w:num>
  <w:num w:numId="9">
    <w:abstractNumId w:val="14"/>
  </w:num>
  <w:num w:numId="10">
    <w:abstractNumId w:val="13"/>
  </w:num>
  <w:num w:numId="11">
    <w:abstractNumId w:val="9"/>
  </w:num>
  <w:num w:numId="12">
    <w:abstractNumId w:val="0"/>
  </w:num>
  <w:num w:numId="13">
    <w:abstractNumId w:val="8"/>
  </w:num>
  <w:num w:numId="14">
    <w:abstractNumId w:val="7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TczNjCwNDI0tDBV0lEKTi0uzszPAykwrAUAiDUWWSwAAAA="/>
  </w:docVars>
  <w:rsids>
    <w:rsidRoot w:val="00927DFD"/>
    <w:rsid w:val="000240A9"/>
    <w:rsid w:val="00080302"/>
    <w:rsid w:val="0008228D"/>
    <w:rsid w:val="000F219E"/>
    <w:rsid w:val="000F5048"/>
    <w:rsid w:val="00125F79"/>
    <w:rsid w:val="001637CE"/>
    <w:rsid w:val="001C3B90"/>
    <w:rsid w:val="001F46C2"/>
    <w:rsid w:val="0021161C"/>
    <w:rsid w:val="00220581"/>
    <w:rsid w:val="00292DAD"/>
    <w:rsid w:val="00336379"/>
    <w:rsid w:val="00384668"/>
    <w:rsid w:val="00391A7B"/>
    <w:rsid w:val="003E0847"/>
    <w:rsid w:val="0040485D"/>
    <w:rsid w:val="00431772"/>
    <w:rsid w:val="00452983"/>
    <w:rsid w:val="00474011"/>
    <w:rsid w:val="004A4F55"/>
    <w:rsid w:val="004F3691"/>
    <w:rsid w:val="00566EF7"/>
    <w:rsid w:val="00573BBA"/>
    <w:rsid w:val="00573D37"/>
    <w:rsid w:val="005A5C03"/>
    <w:rsid w:val="005E1180"/>
    <w:rsid w:val="00606827"/>
    <w:rsid w:val="0062359B"/>
    <w:rsid w:val="00665B3D"/>
    <w:rsid w:val="006B1542"/>
    <w:rsid w:val="00701F34"/>
    <w:rsid w:val="00711C0E"/>
    <w:rsid w:val="0074369E"/>
    <w:rsid w:val="00766309"/>
    <w:rsid w:val="00780471"/>
    <w:rsid w:val="007B7740"/>
    <w:rsid w:val="007C1C77"/>
    <w:rsid w:val="00817F15"/>
    <w:rsid w:val="008525E6"/>
    <w:rsid w:val="00910FEF"/>
    <w:rsid w:val="00927DFD"/>
    <w:rsid w:val="009667CD"/>
    <w:rsid w:val="00966860"/>
    <w:rsid w:val="009E2AAC"/>
    <w:rsid w:val="00A07408"/>
    <w:rsid w:val="00A27CF9"/>
    <w:rsid w:val="00A672DE"/>
    <w:rsid w:val="00AD51C9"/>
    <w:rsid w:val="00AD72D8"/>
    <w:rsid w:val="00AF7EFF"/>
    <w:rsid w:val="00B147ED"/>
    <w:rsid w:val="00B20492"/>
    <w:rsid w:val="00B9611A"/>
    <w:rsid w:val="00BA44B4"/>
    <w:rsid w:val="00BC5230"/>
    <w:rsid w:val="00BD7725"/>
    <w:rsid w:val="00BE7786"/>
    <w:rsid w:val="00C148FB"/>
    <w:rsid w:val="00C14FF5"/>
    <w:rsid w:val="00C655E5"/>
    <w:rsid w:val="00C81EAC"/>
    <w:rsid w:val="00C8657D"/>
    <w:rsid w:val="00CB7727"/>
    <w:rsid w:val="00CC58CA"/>
    <w:rsid w:val="00CD5770"/>
    <w:rsid w:val="00CE6AF0"/>
    <w:rsid w:val="00D0637F"/>
    <w:rsid w:val="00D06F38"/>
    <w:rsid w:val="00D63D1D"/>
    <w:rsid w:val="00D7302A"/>
    <w:rsid w:val="00DD3AB5"/>
    <w:rsid w:val="00E012E6"/>
    <w:rsid w:val="00E23E3A"/>
    <w:rsid w:val="00E41446"/>
    <w:rsid w:val="00E7592A"/>
    <w:rsid w:val="00E845C3"/>
    <w:rsid w:val="00EE0A36"/>
    <w:rsid w:val="00F41CAF"/>
    <w:rsid w:val="00F44D32"/>
    <w:rsid w:val="00F7675F"/>
    <w:rsid w:val="00F9408B"/>
    <w:rsid w:val="00FA7620"/>
    <w:rsid w:val="00FB0267"/>
    <w:rsid w:val="00FE2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29E23"/>
  <w15:docId w15:val="{C1723324-CFB8-4307-9913-F477BF9AD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90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5F79"/>
    <w:pPr>
      <w:keepNext/>
      <w:keepLines/>
      <w:numPr>
        <w:numId w:val="0"/>
      </w:numPr>
      <w:spacing w:before="480" w:after="0"/>
      <w:outlineLvl w:val="9"/>
    </w:pPr>
    <w:rPr>
      <w:rFonts w:ascii="Cambria" w:eastAsia="Times New Roman" w:hAnsi="Cambria"/>
      <w:bCs/>
      <w:color w:val="365F91"/>
      <w:lang w:val="en-US"/>
    </w:rPr>
  </w:style>
  <w:style w:type="paragraph" w:styleId="ListParagraph">
    <w:name w:val="List Paragraph"/>
    <w:basedOn w:val="Normal"/>
    <w:uiPriority w:val="34"/>
    <w:qFormat/>
    <w:rsid w:val="00FA76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910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6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.XSL" StyleName="MLA"/>
</file>

<file path=customXml/itemProps1.xml><?xml version="1.0" encoding="utf-8"?>
<ds:datastoreItem xmlns:ds="http://schemas.openxmlformats.org/officeDocument/2006/customXml" ds:itemID="{76768E79-C9BB-4DF9-9967-81F2139F9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861</Words>
  <Characters>4913</Characters>
  <Application>Microsoft Office Word</Application>
  <DocSecurity>0</DocSecurity>
  <Lines>40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Password Policy</vt:lpstr>
      <vt:lpstr>Password Policy</vt:lpstr>
      <vt:lpstr>Password Policy</vt:lpstr>
    </vt:vector>
  </TitlesOfParts>
  <Company>EPPS Services Ltd</Company>
  <LinksUpToDate>false</LinksUpToDate>
  <CharactersWithSpaces>5763</CharactersWithSpaces>
  <SharedDoc>false</SharedDoc>
  <HLinks>
    <vt:vector size="30" baseType="variant">
      <vt:variant>
        <vt:i4>13107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0000146</vt:lpwstr>
      </vt:variant>
      <vt:variant>
        <vt:i4>13107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0000145</vt:lpwstr>
      </vt:variant>
      <vt:variant>
        <vt:i4>131077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0000144</vt:lpwstr>
      </vt:variant>
      <vt:variant>
        <vt:i4>131077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0000143</vt:lpwstr>
      </vt:variant>
      <vt:variant>
        <vt:i4>131077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0000142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Policy</dc:title>
  <dc:creator/>
  <dc:description/>
  <cp:lastModifiedBy>Mo Faisal</cp:lastModifiedBy>
  <cp:revision>7</cp:revision>
  <dcterms:created xsi:type="dcterms:W3CDTF">2016-06-14T19:50:00Z</dcterms:created>
  <dcterms:modified xsi:type="dcterms:W3CDTF">2020-06-18T09:55:00Z</dcterms:modified>
</cp:coreProperties>
</file>